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AC387" w14:textId="4C9114B9" w:rsidR="008B0DDB" w:rsidRPr="00741EC0" w:rsidRDefault="000A55AB" w:rsidP="00741EC0">
      <w:pPr>
        <w:jc w:val="center"/>
        <w:rPr>
          <w:rFonts w:ascii="Roboto Condensed" w:hAnsi="Roboto Condensed"/>
          <w:b/>
          <w:sz w:val="28"/>
          <w:szCs w:val="28"/>
        </w:rPr>
      </w:pPr>
      <w:r>
        <w:rPr>
          <w:rFonts w:ascii="Roboto Condensed" w:hAnsi="Roboto Condensed"/>
          <w:b/>
          <w:bCs/>
          <w:sz w:val="28"/>
          <w:szCs w:val="28"/>
        </w:rPr>
        <w:t>Najlepsze prezenty</w:t>
      </w:r>
      <w:r w:rsidR="00151929">
        <w:rPr>
          <w:rFonts w:ascii="Roboto Condensed" w:hAnsi="Roboto Condensed"/>
          <w:b/>
          <w:bCs/>
          <w:sz w:val="28"/>
          <w:szCs w:val="28"/>
        </w:rPr>
        <w:t xml:space="preserve"> od Play</w:t>
      </w:r>
      <w:r>
        <w:rPr>
          <w:rFonts w:ascii="Roboto Condensed" w:hAnsi="Roboto Condensed"/>
          <w:b/>
          <w:bCs/>
          <w:sz w:val="28"/>
          <w:szCs w:val="28"/>
        </w:rPr>
        <w:t xml:space="preserve"> na </w:t>
      </w:r>
      <w:r w:rsidR="0010102D">
        <w:rPr>
          <w:rFonts w:ascii="Roboto Condensed" w:hAnsi="Roboto Condensed"/>
          <w:b/>
          <w:bCs/>
          <w:sz w:val="28"/>
          <w:szCs w:val="28"/>
        </w:rPr>
        <w:t>Ś</w:t>
      </w:r>
      <w:r>
        <w:rPr>
          <w:rFonts w:ascii="Roboto Condensed" w:hAnsi="Roboto Condensed"/>
          <w:b/>
          <w:bCs/>
          <w:sz w:val="28"/>
          <w:szCs w:val="28"/>
        </w:rPr>
        <w:t>więta</w:t>
      </w:r>
    </w:p>
    <w:p w14:paraId="558BF4C3" w14:textId="77777777" w:rsidR="000A55AB" w:rsidRPr="00803C77" w:rsidRDefault="000A55AB" w:rsidP="00FA592A">
      <w:pPr>
        <w:pStyle w:val="Akapitzlist"/>
        <w:numPr>
          <w:ilvl w:val="0"/>
          <w:numId w:val="1"/>
        </w:numPr>
        <w:rPr>
          <w:rFonts w:ascii="Roboto Condensed" w:hAnsi="Roboto Condensed"/>
        </w:rPr>
      </w:pPr>
      <w:r w:rsidRPr="00803C77">
        <w:rPr>
          <w:rFonts w:ascii="Roboto Condensed" w:hAnsi="Roboto Condensed"/>
        </w:rPr>
        <w:t xml:space="preserve">Wybierz smartfon w abonamencie, a </w:t>
      </w:r>
      <w:r w:rsidRPr="0010102D">
        <w:rPr>
          <w:rFonts w:ascii="Roboto Condensed" w:hAnsi="Roboto Condensed"/>
          <w:b/>
          <w:bCs/>
        </w:rPr>
        <w:t>drugi otrzymasz w świątecznym prezencie</w:t>
      </w:r>
    </w:p>
    <w:p w14:paraId="48F2AE67" w14:textId="48C18428" w:rsidR="00725F54" w:rsidRDefault="002C263A" w:rsidP="00725F54">
      <w:pPr>
        <w:pStyle w:val="Akapitzlist"/>
        <w:numPr>
          <w:ilvl w:val="0"/>
          <w:numId w:val="1"/>
        </w:numPr>
        <w:rPr>
          <w:rFonts w:ascii="Roboto Condensed" w:hAnsi="Roboto Condensed"/>
        </w:rPr>
      </w:pPr>
      <w:r w:rsidRPr="0010102D">
        <w:rPr>
          <w:rFonts w:ascii="Roboto Condensed" w:hAnsi="Roboto Condensed"/>
          <w:b/>
          <w:bCs/>
        </w:rPr>
        <w:t>Soundbar</w:t>
      </w:r>
      <w:r w:rsidR="00FF5948">
        <w:rPr>
          <w:rFonts w:ascii="Roboto Condensed" w:hAnsi="Roboto Condensed"/>
          <w:b/>
          <w:bCs/>
        </w:rPr>
        <w:t xml:space="preserve"> JBL</w:t>
      </w:r>
      <w:r w:rsidRPr="0010102D">
        <w:rPr>
          <w:rFonts w:ascii="Roboto Condensed" w:hAnsi="Roboto Condensed"/>
          <w:b/>
          <w:bCs/>
        </w:rPr>
        <w:t xml:space="preserve"> lub tablet </w:t>
      </w:r>
      <w:r w:rsidR="00FF5948">
        <w:rPr>
          <w:rFonts w:ascii="Roboto Condensed" w:hAnsi="Roboto Condensed"/>
          <w:b/>
          <w:bCs/>
        </w:rPr>
        <w:t xml:space="preserve">Alcatel </w:t>
      </w:r>
      <w:r w:rsidRPr="0010102D">
        <w:rPr>
          <w:rFonts w:ascii="Roboto Condensed" w:hAnsi="Roboto Condensed"/>
          <w:b/>
          <w:bCs/>
        </w:rPr>
        <w:t>w prezencie</w:t>
      </w:r>
      <w:r>
        <w:rPr>
          <w:rFonts w:ascii="Roboto Condensed" w:hAnsi="Roboto Condensed"/>
        </w:rPr>
        <w:t xml:space="preserve"> przy wyborze internetu stacjonarnego i telewizji PLAY NOW TV</w:t>
      </w:r>
      <w:r w:rsidR="00FF5948">
        <w:rPr>
          <w:rFonts w:ascii="Roboto Condensed" w:hAnsi="Roboto Condensed"/>
        </w:rPr>
        <w:t xml:space="preserve"> z Viaplay w cenie abonamentu</w:t>
      </w:r>
    </w:p>
    <w:p w14:paraId="1E91919A" w14:textId="5AD72B8F" w:rsidR="00725F54" w:rsidRPr="00725F54" w:rsidRDefault="00725F54" w:rsidP="00725F54">
      <w:pPr>
        <w:pStyle w:val="Akapitzlist"/>
        <w:numPr>
          <w:ilvl w:val="0"/>
          <w:numId w:val="1"/>
        </w:numPr>
        <w:rPr>
          <w:rFonts w:ascii="Roboto Condensed" w:hAnsi="Roboto Condensed"/>
        </w:rPr>
      </w:pPr>
      <w:r w:rsidRPr="008D32A9">
        <w:rPr>
          <w:rFonts w:ascii="Roboto Condensed" w:hAnsi="Roboto Condensed"/>
        </w:rPr>
        <w:t xml:space="preserve">Internet stacjonarny </w:t>
      </w:r>
      <w:r w:rsidR="008F3B57" w:rsidRPr="008D32A9">
        <w:rPr>
          <w:rFonts w:ascii="Roboto Condensed" w:hAnsi="Roboto Condensed"/>
        </w:rPr>
        <w:t>przez</w:t>
      </w:r>
      <w:r w:rsidR="008F3B57">
        <w:rPr>
          <w:rFonts w:ascii="Roboto Condensed" w:hAnsi="Roboto Condensed"/>
          <w:b/>
          <w:bCs/>
        </w:rPr>
        <w:t xml:space="preserve"> 6 miesięcy za 0 zł</w:t>
      </w:r>
    </w:p>
    <w:p w14:paraId="6C0A33C5" w14:textId="29FF9E2A" w:rsidR="00803C77" w:rsidRDefault="0010102D" w:rsidP="1E76CFA4">
      <w:pPr>
        <w:pStyle w:val="Akapitzlist"/>
        <w:numPr>
          <w:ilvl w:val="0"/>
          <w:numId w:val="1"/>
        </w:numPr>
        <w:rPr>
          <w:rFonts w:ascii="Roboto Condensed" w:hAnsi="Roboto Condensed"/>
        </w:rPr>
      </w:pPr>
      <w:r w:rsidRPr="0010102D">
        <w:rPr>
          <w:rFonts w:ascii="Roboto Condensed" w:hAnsi="Roboto Condensed"/>
          <w:b/>
          <w:bCs/>
        </w:rPr>
        <w:t>B</w:t>
      </w:r>
      <w:r w:rsidR="000A55AB" w:rsidRPr="0010102D">
        <w:rPr>
          <w:rFonts w:ascii="Roboto Condensed" w:hAnsi="Roboto Condensed"/>
          <w:b/>
          <w:bCs/>
        </w:rPr>
        <w:t xml:space="preserve">ezprzewodowe słuchawki lub </w:t>
      </w:r>
      <w:r w:rsidR="00D1600D">
        <w:rPr>
          <w:rFonts w:ascii="Roboto Condensed" w:hAnsi="Roboto Condensed"/>
          <w:b/>
          <w:bCs/>
        </w:rPr>
        <w:t>opaska sportowa</w:t>
      </w:r>
      <w:r w:rsidR="000A55AB" w:rsidRPr="0010102D">
        <w:rPr>
          <w:rFonts w:ascii="Roboto Condensed" w:hAnsi="Roboto Condensed"/>
          <w:b/>
          <w:bCs/>
        </w:rPr>
        <w:t xml:space="preserve"> </w:t>
      </w:r>
      <w:r w:rsidR="000A55AB" w:rsidRPr="00803C77">
        <w:rPr>
          <w:rFonts w:ascii="Roboto Condensed" w:hAnsi="Roboto Condensed"/>
        </w:rPr>
        <w:t>dla dzieci w świątecznym zestawie Junior Box</w:t>
      </w:r>
      <w:r w:rsidR="000D6BBA">
        <w:rPr>
          <w:rFonts w:ascii="Roboto Condensed" w:hAnsi="Roboto Condensed"/>
        </w:rPr>
        <w:t xml:space="preserve"> i </w:t>
      </w:r>
      <w:r w:rsidR="000D6BBA" w:rsidRPr="000D6BBA">
        <w:rPr>
          <w:rFonts w:ascii="Roboto Condensed" w:hAnsi="Roboto Condensed"/>
          <w:b/>
          <w:bCs/>
        </w:rPr>
        <w:t>100 GB do wykorzystania</w:t>
      </w:r>
      <w:r w:rsidR="000D6BBA">
        <w:rPr>
          <w:rFonts w:ascii="Roboto Condensed" w:hAnsi="Roboto Condensed"/>
        </w:rPr>
        <w:t xml:space="preserve"> na social media</w:t>
      </w:r>
    </w:p>
    <w:p w14:paraId="643D2807" w14:textId="0AE9840D" w:rsidR="00C86575" w:rsidRDefault="00C86575" w:rsidP="1E76CFA4">
      <w:pPr>
        <w:pStyle w:val="Akapitzlist"/>
        <w:numPr>
          <w:ilvl w:val="0"/>
          <w:numId w:val="1"/>
        </w:numPr>
        <w:rPr>
          <w:rFonts w:ascii="Roboto Condensed" w:hAnsi="Roboto Condensed"/>
        </w:rPr>
      </w:pPr>
      <w:r>
        <w:rPr>
          <w:rFonts w:ascii="Roboto Condensed" w:hAnsi="Roboto Condensed"/>
          <w:b/>
          <w:bCs/>
        </w:rPr>
        <w:t xml:space="preserve">2 razy więcej </w:t>
      </w:r>
      <w:r w:rsidR="0003043B">
        <w:rPr>
          <w:rFonts w:ascii="Roboto Condensed" w:hAnsi="Roboto Condensed"/>
          <w:b/>
          <w:bCs/>
        </w:rPr>
        <w:t>danych</w:t>
      </w:r>
      <w:r>
        <w:rPr>
          <w:rFonts w:ascii="Roboto Condensed" w:hAnsi="Roboto Condensed"/>
          <w:b/>
          <w:bCs/>
        </w:rPr>
        <w:t xml:space="preserve"> </w:t>
      </w:r>
      <w:r w:rsidRPr="00C86575">
        <w:rPr>
          <w:rFonts w:ascii="Roboto Condensed" w:hAnsi="Roboto Condensed"/>
        </w:rPr>
        <w:t>w ofercie internetu bezprzewodowego</w:t>
      </w:r>
    </w:p>
    <w:p w14:paraId="433DB8A6" w14:textId="623C3698" w:rsidR="004F1F46" w:rsidRDefault="00151929" w:rsidP="00AF40B8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Dzięki </w:t>
      </w:r>
      <w:r w:rsidR="006F7EFC">
        <w:rPr>
          <w:rFonts w:ascii="Roboto Condensed" w:hAnsi="Roboto Condensed"/>
        </w:rPr>
        <w:t>najnowszej, świątecznej ofercie w Play klienci otrzymają możliwość wyboru promocji dostosowan</w:t>
      </w:r>
      <w:r w:rsidR="00B972CF">
        <w:rPr>
          <w:rFonts w:ascii="Roboto Condensed" w:hAnsi="Roboto Condensed"/>
        </w:rPr>
        <w:t>ych</w:t>
      </w:r>
      <w:r w:rsidR="006F7EFC">
        <w:rPr>
          <w:rFonts w:ascii="Roboto Condensed" w:hAnsi="Roboto Condensed"/>
        </w:rPr>
        <w:t xml:space="preserve"> do ich potrzeb</w:t>
      </w:r>
      <w:r w:rsidR="00B972CF">
        <w:rPr>
          <w:rFonts w:ascii="Roboto Condensed" w:hAnsi="Roboto Condensed"/>
        </w:rPr>
        <w:t>. O</w:t>
      </w:r>
      <w:r w:rsidR="006F7EFC">
        <w:rPr>
          <w:rFonts w:ascii="Roboto Condensed" w:hAnsi="Roboto Condensed"/>
        </w:rPr>
        <w:t>bejmuj</w:t>
      </w:r>
      <w:r w:rsidR="00B972CF">
        <w:rPr>
          <w:rFonts w:ascii="Roboto Condensed" w:hAnsi="Roboto Condensed"/>
        </w:rPr>
        <w:t>ą one</w:t>
      </w:r>
      <w:r w:rsidR="006F7EFC">
        <w:rPr>
          <w:rFonts w:ascii="Roboto Condensed" w:hAnsi="Roboto Condensed"/>
        </w:rPr>
        <w:t xml:space="preserve"> zarówno abonament głosowy, </w:t>
      </w:r>
      <w:r w:rsidR="00FB0605">
        <w:rPr>
          <w:rFonts w:ascii="Roboto Condensed" w:hAnsi="Roboto Condensed"/>
        </w:rPr>
        <w:t>ofertę dla domu w postaci internetu stacjonarnego oraz</w:t>
      </w:r>
      <w:r>
        <w:rPr>
          <w:rFonts w:ascii="Roboto Condensed" w:hAnsi="Roboto Condensed"/>
        </w:rPr>
        <w:t xml:space="preserve"> telewizji</w:t>
      </w:r>
      <w:r w:rsidR="00FB0605">
        <w:rPr>
          <w:rFonts w:ascii="Roboto Condensed" w:hAnsi="Roboto Condensed"/>
        </w:rPr>
        <w:t xml:space="preserve"> PLAY NOW TV, a także specjaln</w:t>
      </w:r>
      <w:r w:rsidR="00CA6DC5">
        <w:rPr>
          <w:rFonts w:ascii="Roboto Condensed" w:hAnsi="Roboto Condensed"/>
        </w:rPr>
        <w:t>e</w:t>
      </w:r>
      <w:r w:rsidR="00FB0605">
        <w:rPr>
          <w:rFonts w:ascii="Roboto Condensed" w:hAnsi="Roboto Condensed"/>
        </w:rPr>
        <w:t xml:space="preserve"> niespodzianki dla najmłodszych użytkowników.</w:t>
      </w:r>
    </w:p>
    <w:p w14:paraId="7A534F57" w14:textId="77777777" w:rsidR="00FB0605" w:rsidRPr="006F7EFC" w:rsidRDefault="00FB0605" w:rsidP="00FB0605">
      <w:pPr>
        <w:jc w:val="both"/>
        <w:rPr>
          <w:rFonts w:ascii="Roboto Condensed" w:hAnsi="Roboto Condensed"/>
          <w:b/>
          <w:bCs/>
        </w:rPr>
      </w:pPr>
      <w:r>
        <w:rPr>
          <w:rFonts w:ascii="Roboto Condensed" w:hAnsi="Roboto Condensed"/>
          <w:b/>
          <w:bCs/>
        </w:rPr>
        <w:t>Smartfon w świątecznym prezencie w ofercie abonamentowej</w:t>
      </w:r>
    </w:p>
    <w:p w14:paraId="13CC4079" w14:textId="537C8465" w:rsidR="00FB0605" w:rsidRDefault="00137BBD" w:rsidP="00AF40B8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W świątecznej </w:t>
      </w:r>
      <w:r w:rsidR="00B44AA8">
        <w:rPr>
          <w:rFonts w:ascii="Roboto Condensed" w:hAnsi="Roboto Condensed"/>
        </w:rPr>
        <w:t xml:space="preserve">promocji </w:t>
      </w:r>
      <w:r>
        <w:rPr>
          <w:rFonts w:ascii="Roboto Condensed" w:hAnsi="Roboto Condensed"/>
        </w:rPr>
        <w:t>klienci Play przy wyborze abonamentu głosowego</w:t>
      </w:r>
      <w:r w:rsidR="00B465E9">
        <w:rPr>
          <w:rFonts w:ascii="Roboto Condensed" w:hAnsi="Roboto Condensed"/>
        </w:rPr>
        <w:t xml:space="preserve"> z dużą paczką internetu</w:t>
      </w:r>
      <w:r>
        <w:rPr>
          <w:rFonts w:ascii="Roboto Condensed" w:hAnsi="Roboto Condensed"/>
        </w:rPr>
        <w:t xml:space="preserve"> Play</w:t>
      </w:r>
      <w:r w:rsidR="00093DF7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>M,</w:t>
      </w:r>
      <w:r w:rsidR="00093DF7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 xml:space="preserve">L lub HOMEBOX </w:t>
      </w:r>
      <w:r w:rsidR="00BE00BC">
        <w:rPr>
          <w:rFonts w:ascii="Roboto Condensed" w:hAnsi="Roboto Condensed"/>
        </w:rPr>
        <w:t xml:space="preserve">i </w:t>
      </w:r>
      <w:r>
        <w:rPr>
          <w:rFonts w:ascii="Roboto Condensed" w:hAnsi="Roboto Condensed"/>
        </w:rPr>
        <w:t xml:space="preserve">smartfonem, otrzymają drugi model </w:t>
      </w:r>
      <w:r w:rsidR="00DD7648">
        <w:rPr>
          <w:rFonts w:ascii="Roboto Condensed" w:hAnsi="Roboto Condensed"/>
        </w:rPr>
        <w:t xml:space="preserve">w </w:t>
      </w:r>
      <w:r>
        <w:rPr>
          <w:rFonts w:ascii="Roboto Condensed" w:hAnsi="Roboto Condensed"/>
        </w:rPr>
        <w:t>prezencie. Urządzenia objęte promocją to</w:t>
      </w:r>
      <w:r w:rsidR="00F645D6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 xml:space="preserve"> </w:t>
      </w:r>
      <w:r w:rsidRPr="00B44AA8">
        <w:rPr>
          <w:rFonts w:ascii="Roboto Condensed" w:hAnsi="Roboto Condensed"/>
          <w:b/>
          <w:bCs/>
        </w:rPr>
        <w:t>Samsung Galaxy A52s 5G</w:t>
      </w:r>
      <w:r w:rsidRPr="00B44AA8">
        <w:rPr>
          <w:rFonts w:ascii="Roboto Condensed" w:hAnsi="Roboto Condensed"/>
        </w:rPr>
        <w:t xml:space="preserve"> </w:t>
      </w:r>
      <w:r w:rsidR="00B44AA8" w:rsidRPr="000D6BBA">
        <w:rPr>
          <w:rFonts w:ascii="Roboto Condensed" w:hAnsi="Roboto Condensed"/>
          <w:b/>
          <w:bCs/>
        </w:rPr>
        <w:t>+ Samsung Galaxy A03s</w:t>
      </w:r>
      <w:r w:rsidR="00B44AA8">
        <w:rPr>
          <w:rFonts w:ascii="Roboto Condensed" w:hAnsi="Roboto Condensed"/>
          <w:b/>
          <w:bCs/>
        </w:rPr>
        <w:t xml:space="preserve"> </w:t>
      </w:r>
      <w:r w:rsidR="00B465E9">
        <w:rPr>
          <w:rFonts w:ascii="Roboto Condensed" w:hAnsi="Roboto Condensed"/>
        </w:rPr>
        <w:t xml:space="preserve">oraz </w:t>
      </w:r>
      <w:r w:rsidRPr="00B44AA8">
        <w:rPr>
          <w:rFonts w:ascii="Roboto Condensed" w:hAnsi="Roboto Condensed"/>
          <w:b/>
          <w:bCs/>
        </w:rPr>
        <w:t>Xiaomi Redmi Note 10 5G</w:t>
      </w:r>
      <w:r w:rsidR="0036095D">
        <w:rPr>
          <w:rFonts w:ascii="Roboto Condensed" w:hAnsi="Roboto Condensed"/>
          <w:b/>
          <w:bCs/>
        </w:rPr>
        <w:t xml:space="preserve"> </w:t>
      </w:r>
      <w:r w:rsidR="0036095D" w:rsidRPr="000D6BBA">
        <w:rPr>
          <w:rFonts w:ascii="Roboto Condensed" w:hAnsi="Roboto Condensed"/>
          <w:b/>
          <w:bCs/>
        </w:rPr>
        <w:t>+ Xiaomi Redmi 9A</w:t>
      </w:r>
      <w:r>
        <w:rPr>
          <w:rFonts w:ascii="Roboto Condensed" w:hAnsi="Roboto Condensed"/>
        </w:rPr>
        <w:t>.</w:t>
      </w:r>
      <w:r w:rsidR="00B465E9">
        <w:rPr>
          <w:rFonts w:ascii="Roboto Condensed" w:hAnsi="Roboto Condensed"/>
        </w:rPr>
        <w:t xml:space="preserve"> W</w:t>
      </w:r>
      <w:r w:rsidR="000D6BBA">
        <w:rPr>
          <w:rFonts w:ascii="Roboto Condensed" w:hAnsi="Roboto Condensed"/>
        </w:rPr>
        <w:t> </w:t>
      </w:r>
      <w:r w:rsidR="00B465E9">
        <w:rPr>
          <w:rFonts w:ascii="Roboto Condensed" w:hAnsi="Roboto Condensed"/>
        </w:rPr>
        <w:t xml:space="preserve">abonamencie głosowym klienci </w:t>
      </w:r>
      <w:r w:rsidR="00BE00BC">
        <w:rPr>
          <w:rFonts w:ascii="Roboto Condensed" w:hAnsi="Roboto Condensed"/>
        </w:rPr>
        <w:t>otrzymają nawet 150 GB internetu w telefonie</w:t>
      </w:r>
      <w:r w:rsidR="00B465E9">
        <w:rPr>
          <w:rFonts w:ascii="Roboto Condensed" w:hAnsi="Roboto Condensed"/>
        </w:rPr>
        <w:t>, nielimitowane rozmowy i</w:t>
      </w:r>
      <w:r w:rsidR="000D6BBA">
        <w:rPr>
          <w:rFonts w:ascii="Roboto Condensed" w:hAnsi="Roboto Condensed"/>
        </w:rPr>
        <w:t> </w:t>
      </w:r>
      <w:r w:rsidR="00B465E9">
        <w:rPr>
          <w:rFonts w:ascii="Roboto Condensed" w:hAnsi="Roboto Condensed"/>
        </w:rPr>
        <w:t>SMS-y, a także dostęp do telewizji PLAY NOW.</w:t>
      </w:r>
      <w:r w:rsidR="002D0131">
        <w:rPr>
          <w:rFonts w:ascii="Roboto Condensed" w:hAnsi="Roboto Condensed"/>
        </w:rPr>
        <w:t xml:space="preserve"> Druga</w:t>
      </w:r>
      <w:r w:rsidR="007E493F">
        <w:rPr>
          <w:rFonts w:ascii="Roboto Condensed" w:hAnsi="Roboto Condensed"/>
        </w:rPr>
        <w:t> </w:t>
      </w:r>
      <w:r w:rsidR="002D0131">
        <w:rPr>
          <w:rFonts w:ascii="Roboto Condensed" w:hAnsi="Roboto Condensed"/>
        </w:rPr>
        <w:t>karta SIM dla bliskiej osoby</w:t>
      </w:r>
      <w:r w:rsidR="007E493F">
        <w:rPr>
          <w:rFonts w:ascii="Roboto Condensed" w:hAnsi="Roboto Condensed"/>
        </w:rPr>
        <w:t xml:space="preserve"> z tymi samymi usługami to jedynie </w:t>
      </w:r>
      <w:r w:rsidR="00B465E9">
        <w:rPr>
          <w:rFonts w:ascii="Roboto Condensed" w:hAnsi="Roboto Condensed"/>
        </w:rPr>
        <w:t>30 zł miesięcznie</w:t>
      </w:r>
      <w:r w:rsidR="00BE00BC">
        <w:rPr>
          <w:rFonts w:ascii="Roboto Condensed" w:hAnsi="Roboto Condensed"/>
        </w:rPr>
        <w:t xml:space="preserve"> dla przenoszących numer do Play</w:t>
      </w:r>
      <w:r w:rsidR="00B465E9">
        <w:rPr>
          <w:rFonts w:ascii="Roboto Condensed" w:hAnsi="Roboto Condensed"/>
        </w:rPr>
        <w:t>.</w:t>
      </w:r>
    </w:p>
    <w:p w14:paraId="26C99FEB" w14:textId="77777777" w:rsidR="002C263A" w:rsidRDefault="002C263A" w:rsidP="002C263A">
      <w:pPr>
        <w:jc w:val="both"/>
        <w:rPr>
          <w:rFonts w:ascii="Roboto Condensed" w:hAnsi="Roboto Condensed"/>
          <w:b/>
          <w:bCs/>
        </w:rPr>
      </w:pPr>
      <w:r>
        <w:rPr>
          <w:rFonts w:ascii="Roboto Condensed" w:hAnsi="Roboto Condensed"/>
          <w:b/>
          <w:bCs/>
        </w:rPr>
        <w:t xml:space="preserve">Wszystko, co niezbędne dla domu z wyjątkowymi prezentami </w:t>
      </w:r>
    </w:p>
    <w:p w14:paraId="2008BF3C" w14:textId="57C2B0F3" w:rsidR="002C263A" w:rsidRDefault="002C263A" w:rsidP="002C263A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Klienci Play mogą wybrać też atrakcyjne oferty dla domu obejmujące internet stacjonarny oraz telewizję PLAY NOW TV z dekoderem</w:t>
      </w:r>
      <w:r w:rsidR="00FF5948">
        <w:rPr>
          <w:rFonts w:ascii="Roboto Condensed" w:hAnsi="Roboto Condensed"/>
        </w:rPr>
        <w:t xml:space="preserve"> z systemem Android</w:t>
      </w:r>
      <w:r w:rsidR="0055478D">
        <w:rPr>
          <w:rFonts w:ascii="Roboto Condensed" w:hAnsi="Roboto Condensed"/>
        </w:rPr>
        <w:t xml:space="preserve"> TV</w:t>
      </w:r>
      <w:r>
        <w:rPr>
          <w:rFonts w:ascii="Roboto Condensed" w:hAnsi="Roboto Condensed"/>
        </w:rPr>
        <w:t xml:space="preserve">, które umożliwiają stabilną pracę oraz rozrywkę każdego dnia. W </w:t>
      </w:r>
      <w:r w:rsidR="00456A07">
        <w:rPr>
          <w:rFonts w:ascii="Roboto Condensed" w:hAnsi="Roboto Condensed"/>
        </w:rPr>
        <w:t xml:space="preserve">ramach </w:t>
      </w:r>
      <w:r>
        <w:rPr>
          <w:rFonts w:ascii="Roboto Condensed" w:hAnsi="Roboto Condensed"/>
        </w:rPr>
        <w:t>świątecznej promocji operator przygotował dodatkowe gadżety</w:t>
      </w:r>
      <w:r w:rsidR="0055478D">
        <w:rPr>
          <w:rFonts w:ascii="Roboto Condensed" w:hAnsi="Roboto Condensed"/>
        </w:rPr>
        <w:t xml:space="preserve"> w prezencie</w:t>
      </w:r>
      <w:r>
        <w:rPr>
          <w:rFonts w:ascii="Roboto Condensed" w:hAnsi="Roboto Condensed"/>
        </w:rPr>
        <w:t xml:space="preserve"> dla</w:t>
      </w:r>
      <w:r w:rsidR="00F645D6">
        <w:rPr>
          <w:rFonts w:ascii="Roboto Condensed" w:hAnsi="Roboto Condensed"/>
        </w:rPr>
        <w:t> </w:t>
      </w:r>
      <w:r w:rsidR="0055478D">
        <w:rPr>
          <w:rFonts w:ascii="Roboto Condensed" w:hAnsi="Roboto Condensed"/>
        </w:rPr>
        <w:t>tych</w:t>
      </w:r>
      <w:r>
        <w:rPr>
          <w:rFonts w:ascii="Roboto Condensed" w:hAnsi="Roboto Condensed"/>
        </w:rPr>
        <w:t>, któr</w:t>
      </w:r>
      <w:r w:rsidR="0055478D">
        <w:rPr>
          <w:rFonts w:ascii="Roboto Condensed" w:hAnsi="Roboto Condensed"/>
        </w:rPr>
        <w:t>zy</w:t>
      </w:r>
      <w:r w:rsidR="004D2EE4">
        <w:rPr>
          <w:rFonts w:ascii="Roboto Condensed" w:hAnsi="Roboto Condensed"/>
        </w:rPr>
        <w:t xml:space="preserve"> zdecydują się na jednoczesny zakup obu</w:t>
      </w:r>
      <w:r w:rsidR="002879CC">
        <w:rPr>
          <w:rFonts w:ascii="Roboto Condensed" w:hAnsi="Roboto Condensed"/>
        </w:rPr>
        <w:t xml:space="preserve"> </w:t>
      </w:r>
      <w:r>
        <w:rPr>
          <w:rFonts w:ascii="Roboto Condensed" w:hAnsi="Roboto Condensed"/>
        </w:rPr>
        <w:t>usług.</w:t>
      </w:r>
      <w:r w:rsidR="008E21BC">
        <w:rPr>
          <w:rFonts w:ascii="Roboto Condensed" w:hAnsi="Roboto Condensed"/>
        </w:rPr>
        <w:t xml:space="preserve"> </w:t>
      </w:r>
      <w:r w:rsidR="002879CC">
        <w:rPr>
          <w:rFonts w:ascii="Roboto Condensed" w:hAnsi="Roboto Condensed"/>
        </w:rPr>
        <w:t xml:space="preserve">Play </w:t>
      </w:r>
      <w:r w:rsidR="00211B0E">
        <w:rPr>
          <w:rFonts w:ascii="Roboto Condensed" w:hAnsi="Roboto Condensed"/>
        </w:rPr>
        <w:t>oferuje do wyboru</w:t>
      </w:r>
      <w:r>
        <w:rPr>
          <w:rFonts w:ascii="Roboto Condensed" w:hAnsi="Roboto Condensed"/>
        </w:rPr>
        <w:t xml:space="preserve"> </w:t>
      </w:r>
      <w:r w:rsidRPr="00211B0E">
        <w:rPr>
          <w:rFonts w:ascii="Roboto Condensed" w:hAnsi="Roboto Condensed"/>
          <w:b/>
          <w:bCs/>
        </w:rPr>
        <w:t>soundbar JBL</w:t>
      </w:r>
      <w:r w:rsidR="00B6419E">
        <w:rPr>
          <w:rFonts w:ascii="Roboto Condensed" w:hAnsi="Roboto Condensed"/>
          <w:b/>
          <w:bCs/>
        </w:rPr>
        <w:t> </w:t>
      </w:r>
      <w:r w:rsidRPr="00211B0E">
        <w:rPr>
          <w:rFonts w:ascii="Roboto Condensed" w:hAnsi="Roboto Condensed"/>
          <w:b/>
          <w:bCs/>
        </w:rPr>
        <w:t>Cinema</w:t>
      </w:r>
      <w:r w:rsidR="00B6419E">
        <w:rPr>
          <w:rFonts w:ascii="Roboto Condensed" w:hAnsi="Roboto Condensed"/>
          <w:b/>
          <w:bCs/>
        </w:rPr>
        <w:t> </w:t>
      </w:r>
      <w:r w:rsidRPr="00211B0E">
        <w:rPr>
          <w:rFonts w:ascii="Roboto Condensed" w:hAnsi="Roboto Condensed"/>
          <w:b/>
          <w:bCs/>
        </w:rPr>
        <w:t>SB 120</w:t>
      </w:r>
      <w:r>
        <w:rPr>
          <w:rFonts w:ascii="Roboto Condensed" w:hAnsi="Roboto Condensed"/>
        </w:rPr>
        <w:t>, dzięki któremu oglądanie ulubionych seriali i</w:t>
      </w:r>
      <w:r w:rsidR="00211B0E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>filmów nabierze nowego wymiaru lub</w:t>
      </w:r>
      <w:r w:rsidR="00F645D6">
        <w:rPr>
          <w:rFonts w:ascii="Roboto Condensed" w:hAnsi="Roboto Condensed"/>
        </w:rPr>
        <w:t> </w:t>
      </w:r>
      <w:r w:rsidRPr="00211B0E">
        <w:rPr>
          <w:rFonts w:ascii="Roboto Condensed" w:hAnsi="Roboto Condensed"/>
          <w:b/>
          <w:bCs/>
        </w:rPr>
        <w:t>tablet Alcatel 3T</w:t>
      </w:r>
      <w:r w:rsidR="004D2EE4">
        <w:rPr>
          <w:rFonts w:ascii="Roboto Condensed" w:hAnsi="Roboto Condensed"/>
          <w:b/>
          <w:bCs/>
        </w:rPr>
        <w:t xml:space="preserve"> 10 4G</w:t>
      </w:r>
      <w:r>
        <w:rPr>
          <w:rFonts w:ascii="Roboto Condensed" w:hAnsi="Roboto Condensed"/>
        </w:rPr>
        <w:t xml:space="preserve"> - idealny do </w:t>
      </w:r>
      <w:r w:rsidR="00391B80">
        <w:rPr>
          <w:rFonts w:ascii="Roboto Condensed" w:hAnsi="Roboto Condensed"/>
        </w:rPr>
        <w:t>rozrywki</w:t>
      </w:r>
      <w:r>
        <w:rPr>
          <w:rFonts w:ascii="Roboto Condensed" w:hAnsi="Roboto Condensed"/>
        </w:rPr>
        <w:t xml:space="preserve">. </w:t>
      </w:r>
      <w:r w:rsidR="009470FC">
        <w:rPr>
          <w:rFonts w:ascii="Roboto Condensed" w:hAnsi="Roboto Condensed"/>
        </w:rPr>
        <w:t>Dodatkowo</w:t>
      </w:r>
      <w:r w:rsidR="0007753D">
        <w:rPr>
          <w:rFonts w:ascii="Roboto Condensed" w:hAnsi="Roboto Condensed"/>
        </w:rPr>
        <w:t>,</w:t>
      </w:r>
      <w:r w:rsidR="009470FC">
        <w:rPr>
          <w:rFonts w:ascii="Roboto Condensed" w:hAnsi="Roboto Condensed"/>
        </w:rPr>
        <w:t xml:space="preserve"> w cenie abonamentu za telewizję klienci otrzymają dostęp do serwisu </w:t>
      </w:r>
      <w:r w:rsidR="009470FC" w:rsidRPr="00B6419E">
        <w:rPr>
          <w:rFonts w:ascii="Roboto Condensed" w:hAnsi="Roboto Condensed"/>
          <w:b/>
          <w:bCs/>
        </w:rPr>
        <w:t>Viaplay</w:t>
      </w:r>
      <w:r w:rsidR="009470FC">
        <w:rPr>
          <w:rFonts w:ascii="Roboto Condensed" w:hAnsi="Roboto Condensed"/>
        </w:rPr>
        <w:t xml:space="preserve">, a w nim filmy, seriale i sportowe emocje na żywo, m.in. rozgrywki </w:t>
      </w:r>
      <w:r w:rsidR="004A15C9">
        <w:rPr>
          <w:rFonts w:ascii="Roboto Condensed" w:hAnsi="Roboto Condensed"/>
        </w:rPr>
        <w:t>Bundesligi, Ligi Europy UEFA, UEFA Europa Conference League czy NHL, najlepszej hokejowej ligi świata</w:t>
      </w:r>
      <w:r w:rsidR="00B6419E">
        <w:rPr>
          <w:rFonts w:ascii="Roboto Condensed" w:hAnsi="Roboto Condensed"/>
        </w:rPr>
        <w:t>.</w:t>
      </w:r>
    </w:p>
    <w:p w14:paraId="5B3069F0" w14:textId="23F6F8CB" w:rsidR="008D32A9" w:rsidRPr="003C1F34" w:rsidRDefault="003C1F34" w:rsidP="00C52B6F">
      <w:pPr>
        <w:jc w:val="both"/>
        <w:rPr>
          <w:rFonts w:ascii="Roboto Condensed" w:hAnsi="Roboto Condensed"/>
          <w:b/>
          <w:bCs/>
        </w:rPr>
      </w:pPr>
      <w:r w:rsidRPr="003C1F34">
        <w:rPr>
          <w:rFonts w:ascii="Roboto Condensed" w:hAnsi="Roboto Condensed"/>
          <w:b/>
          <w:bCs/>
        </w:rPr>
        <w:t>Internet stacjonarny przez pół roku za 0 zł</w:t>
      </w:r>
    </w:p>
    <w:p w14:paraId="6D08C627" w14:textId="161CB06D" w:rsidR="008D32A9" w:rsidRPr="003C1F34" w:rsidRDefault="00A107F4" w:rsidP="00C52B6F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Osoby</w:t>
      </w:r>
      <w:r w:rsidR="008F6C61">
        <w:rPr>
          <w:rFonts w:ascii="Roboto Condensed" w:hAnsi="Roboto Condensed"/>
        </w:rPr>
        <w:t xml:space="preserve"> </w:t>
      </w:r>
      <w:r w:rsidR="00184C72">
        <w:rPr>
          <w:rFonts w:ascii="Roboto Condensed" w:hAnsi="Roboto Condensed"/>
        </w:rPr>
        <w:t xml:space="preserve">szukające jedynie szybkiego, stabilnego i pozwalającego na obsługę wielu urządzeń łącza </w:t>
      </w:r>
      <w:r w:rsidR="00717AE2">
        <w:rPr>
          <w:rFonts w:ascii="Roboto Condensed" w:hAnsi="Roboto Condensed"/>
        </w:rPr>
        <w:t xml:space="preserve">zainteresuje oferta internetu stacjonarnego w Play. </w:t>
      </w:r>
      <w:r w:rsidR="00072D8C">
        <w:rPr>
          <w:rFonts w:ascii="Roboto Condensed" w:hAnsi="Roboto Condensed"/>
        </w:rPr>
        <w:t xml:space="preserve">W promocyjnych świątecznych ofertach niezależnie od wybranej prędkości (od 150 do 600 Mbps) operator przygotował </w:t>
      </w:r>
      <w:r w:rsidR="003F2F78">
        <w:rPr>
          <w:rFonts w:ascii="Roboto Condensed" w:hAnsi="Roboto Condensed"/>
        </w:rPr>
        <w:t xml:space="preserve">specjalny rabat – </w:t>
      </w:r>
      <w:r w:rsidR="003F2F78" w:rsidRPr="001A2CB1">
        <w:rPr>
          <w:rFonts w:ascii="Roboto Condensed" w:hAnsi="Roboto Condensed"/>
          <w:b/>
          <w:bCs/>
        </w:rPr>
        <w:t>aż 6 miesięcy za</w:t>
      </w:r>
      <w:r w:rsidR="00D54146">
        <w:rPr>
          <w:rFonts w:ascii="Roboto Condensed" w:hAnsi="Roboto Condensed"/>
          <w:b/>
          <w:bCs/>
        </w:rPr>
        <w:t> </w:t>
      </w:r>
      <w:r w:rsidR="003F2F78" w:rsidRPr="001A2CB1">
        <w:rPr>
          <w:rFonts w:ascii="Roboto Condensed" w:hAnsi="Roboto Condensed"/>
          <w:b/>
          <w:bCs/>
        </w:rPr>
        <w:t>0</w:t>
      </w:r>
      <w:r w:rsidR="002736F3" w:rsidRPr="001A2CB1">
        <w:rPr>
          <w:rFonts w:ascii="Roboto Condensed" w:hAnsi="Roboto Condensed"/>
          <w:b/>
          <w:bCs/>
        </w:rPr>
        <w:t> </w:t>
      </w:r>
      <w:r w:rsidR="003F2F78" w:rsidRPr="001A2CB1">
        <w:rPr>
          <w:rFonts w:ascii="Roboto Condensed" w:hAnsi="Roboto Condensed"/>
          <w:b/>
          <w:bCs/>
        </w:rPr>
        <w:t>zł</w:t>
      </w:r>
      <w:r w:rsidR="004B29F0">
        <w:rPr>
          <w:rFonts w:ascii="Roboto Condensed" w:hAnsi="Roboto Condensed"/>
        </w:rPr>
        <w:t>,</w:t>
      </w:r>
      <w:r w:rsidR="00D54146">
        <w:rPr>
          <w:rFonts w:ascii="Roboto Condensed" w:hAnsi="Roboto Condensed"/>
        </w:rPr>
        <w:t xml:space="preserve"> a po tym czasie już od 40 zł miesięcznie.</w:t>
      </w:r>
      <w:r w:rsidR="00B067FB">
        <w:rPr>
          <w:rFonts w:ascii="Roboto Condensed" w:hAnsi="Roboto Condensed"/>
        </w:rPr>
        <w:t xml:space="preserve"> </w:t>
      </w:r>
      <w:r w:rsidR="002601E6">
        <w:rPr>
          <w:rFonts w:ascii="Roboto Condensed" w:hAnsi="Roboto Condensed"/>
        </w:rPr>
        <w:t xml:space="preserve">Taka opcja pozwoli na odciążenie </w:t>
      </w:r>
      <w:r w:rsidR="00F00008">
        <w:rPr>
          <w:rFonts w:ascii="Roboto Condensed" w:hAnsi="Roboto Condensed"/>
        </w:rPr>
        <w:t xml:space="preserve">portfeli </w:t>
      </w:r>
      <w:r w:rsidR="00B716C5">
        <w:rPr>
          <w:rFonts w:ascii="Roboto Condensed" w:hAnsi="Roboto Condensed"/>
        </w:rPr>
        <w:t>klientów</w:t>
      </w:r>
      <w:r w:rsidR="001268D7">
        <w:rPr>
          <w:rFonts w:ascii="Roboto Condensed" w:hAnsi="Roboto Condensed"/>
        </w:rPr>
        <w:t xml:space="preserve"> nie tylko w okresie świątecznym, ale też i na początku przyszłego roku.</w:t>
      </w:r>
      <w:r w:rsidR="007A63F3">
        <w:rPr>
          <w:rFonts w:ascii="Roboto Condensed" w:hAnsi="Roboto Condensed"/>
        </w:rPr>
        <w:t xml:space="preserve"> Tą limitowaną ofertę można znaleźć wyłącznie na </w:t>
      </w:r>
      <w:hyperlink r:id="rId7" w:history="1">
        <w:r w:rsidR="007A63F3" w:rsidRPr="00C846BA">
          <w:rPr>
            <w:rStyle w:val="Hipercze"/>
            <w:rFonts w:ascii="Roboto Condensed" w:hAnsi="Roboto Condensed"/>
          </w:rPr>
          <w:t>play.pl</w:t>
        </w:r>
      </w:hyperlink>
      <w:r w:rsidR="007A63F3">
        <w:rPr>
          <w:rFonts w:ascii="Roboto Condensed" w:hAnsi="Roboto Condensed"/>
        </w:rPr>
        <w:t>.</w:t>
      </w:r>
    </w:p>
    <w:p w14:paraId="27799856" w14:textId="39BE78E3" w:rsidR="0025041C" w:rsidRDefault="005917A2" w:rsidP="00C52B6F">
      <w:pPr>
        <w:jc w:val="both"/>
        <w:rPr>
          <w:rFonts w:ascii="Roboto Condensed" w:hAnsi="Roboto Condensed"/>
          <w:b/>
          <w:bCs/>
        </w:rPr>
      </w:pPr>
      <w:r>
        <w:rPr>
          <w:rFonts w:ascii="Roboto Condensed" w:hAnsi="Roboto Condensed"/>
          <w:b/>
          <w:bCs/>
        </w:rPr>
        <w:t xml:space="preserve">Moc prezentów dla najmłodszych – </w:t>
      </w:r>
      <w:r w:rsidR="003D53C0">
        <w:rPr>
          <w:rFonts w:ascii="Roboto Condensed" w:hAnsi="Roboto Condensed"/>
          <w:b/>
          <w:bCs/>
        </w:rPr>
        <w:t>Junior</w:t>
      </w:r>
      <w:r>
        <w:rPr>
          <w:rFonts w:ascii="Roboto Condensed" w:hAnsi="Roboto Condensed"/>
          <w:b/>
          <w:bCs/>
        </w:rPr>
        <w:t xml:space="preserve"> BOX z atrakcyjnymi gadżetami </w:t>
      </w:r>
    </w:p>
    <w:p w14:paraId="0CEE1D03" w14:textId="57C4E356" w:rsidR="00A337F5" w:rsidRDefault="005917A2" w:rsidP="00C52B6F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W tym roku najlepsze prezenty dla dzieci dostępne są w Play. W świątecznym </w:t>
      </w:r>
      <w:r w:rsidR="003D53C0">
        <w:rPr>
          <w:rFonts w:ascii="Roboto Condensed" w:hAnsi="Roboto Condensed"/>
        </w:rPr>
        <w:t>Junior</w:t>
      </w:r>
      <w:r>
        <w:rPr>
          <w:rFonts w:ascii="Roboto Condensed" w:hAnsi="Roboto Condensed"/>
        </w:rPr>
        <w:t xml:space="preserve"> BOXie przy zakupie </w:t>
      </w:r>
      <w:r w:rsidR="000D6BBA">
        <w:rPr>
          <w:rFonts w:ascii="Roboto Condensed" w:hAnsi="Roboto Condensed"/>
        </w:rPr>
        <w:t xml:space="preserve">dowolnego </w:t>
      </w:r>
      <w:r>
        <w:rPr>
          <w:rFonts w:ascii="Roboto Condensed" w:hAnsi="Roboto Condensed"/>
        </w:rPr>
        <w:t>smartfonu, najmłodsi fani technologii mogą wybrać</w:t>
      </w:r>
      <w:r w:rsidR="000D6BBA">
        <w:rPr>
          <w:rFonts w:ascii="Roboto Condensed" w:hAnsi="Roboto Condensed"/>
        </w:rPr>
        <w:t xml:space="preserve"> prezent</w:t>
      </w:r>
      <w:r>
        <w:rPr>
          <w:rFonts w:ascii="Roboto Condensed" w:hAnsi="Roboto Condensed"/>
        </w:rPr>
        <w:t xml:space="preserve"> spośród dwóch</w:t>
      </w:r>
      <w:r w:rsidR="000D6BBA">
        <w:rPr>
          <w:rFonts w:ascii="Roboto Condensed" w:hAnsi="Roboto Condensed"/>
        </w:rPr>
        <w:t xml:space="preserve"> propozycji </w:t>
      </w:r>
      <w:r>
        <w:rPr>
          <w:rFonts w:ascii="Roboto Condensed" w:hAnsi="Roboto Condensed"/>
        </w:rPr>
        <w:t>–</w:t>
      </w:r>
      <w:r w:rsidR="000D6BBA">
        <w:rPr>
          <w:rFonts w:ascii="Roboto Condensed" w:hAnsi="Roboto Condensed"/>
        </w:rPr>
        <w:t> </w:t>
      </w:r>
      <w:r w:rsidRPr="007E493F">
        <w:rPr>
          <w:rFonts w:ascii="Roboto Condensed" w:hAnsi="Roboto Condensed"/>
          <w:b/>
          <w:bCs/>
        </w:rPr>
        <w:t xml:space="preserve">bezprzewodowych słuchawek Motorola </w:t>
      </w:r>
      <w:r w:rsidR="005F1EF8">
        <w:rPr>
          <w:rFonts w:ascii="Roboto Condensed" w:hAnsi="Roboto Condensed"/>
          <w:b/>
          <w:bCs/>
        </w:rPr>
        <w:t>V</w:t>
      </w:r>
      <w:r w:rsidRPr="007E493F">
        <w:rPr>
          <w:rFonts w:ascii="Roboto Condensed" w:hAnsi="Roboto Condensed"/>
          <w:b/>
          <w:bCs/>
        </w:rPr>
        <w:t>ervebuds</w:t>
      </w:r>
      <w:r>
        <w:rPr>
          <w:rFonts w:ascii="Roboto Condensed" w:hAnsi="Roboto Condensed"/>
        </w:rPr>
        <w:t xml:space="preserve"> </w:t>
      </w:r>
      <w:r w:rsidR="005F1EF8" w:rsidRPr="005F1EF8">
        <w:rPr>
          <w:rFonts w:ascii="Roboto Condensed" w:hAnsi="Roboto Condensed"/>
          <w:b/>
          <w:bCs/>
        </w:rPr>
        <w:t>100</w:t>
      </w:r>
      <w:r w:rsidR="005F1EF8">
        <w:rPr>
          <w:rFonts w:ascii="Roboto Condensed" w:hAnsi="Roboto Condensed"/>
        </w:rPr>
        <w:t xml:space="preserve"> </w:t>
      </w:r>
      <w:r w:rsidR="000050BF">
        <w:rPr>
          <w:rFonts w:ascii="Roboto Condensed" w:hAnsi="Roboto Condensed"/>
        </w:rPr>
        <w:t>pozwalając</w:t>
      </w:r>
      <w:r w:rsidR="00B15315">
        <w:rPr>
          <w:rFonts w:ascii="Roboto Condensed" w:hAnsi="Roboto Condensed"/>
        </w:rPr>
        <w:t>ych</w:t>
      </w:r>
      <w:r w:rsidR="000050BF">
        <w:rPr>
          <w:rFonts w:ascii="Roboto Condensed" w:hAnsi="Roboto Condensed"/>
        </w:rPr>
        <w:t xml:space="preserve"> na komfortowe rozmowy</w:t>
      </w:r>
      <w:r w:rsidR="008E5317">
        <w:rPr>
          <w:rFonts w:ascii="Roboto Condensed" w:hAnsi="Roboto Condensed"/>
        </w:rPr>
        <w:t xml:space="preserve"> czy</w:t>
      </w:r>
      <w:r w:rsidR="000050BF">
        <w:rPr>
          <w:rFonts w:ascii="Roboto Condensed" w:hAnsi="Roboto Condensed"/>
        </w:rPr>
        <w:t xml:space="preserve"> słuchanie muzyki</w:t>
      </w:r>
      <w:r w:rsidR="00FE48C4">
        <w:rPr>
          <w:rFonts w:ascii="Roboto Condensed" w:hAnsi="Roboto Condensed"/>
        </w:rPr>
        <w:t xml:space="preserve"> i</w:t>
      </w:r>
      <w:r w:rsidR="000050BF">
        <w:rPr>
          <w:rFonts w:ascii="Roboto Condensed" w:hAnsi="Roboto Condensed"/>
        </w:rPr>
        <w:t xml:space="preserve"> audiobooków</w:t>
      </w:r>
      <w:r w:rsidR="008E5317">
        <w:rPr>
          <w:rFonts w:ascii="Roboto Condensed" w:hAnsi="Roboto Condensed"/>
        </w:rPr>
        <w:t xml:space="preserve"> </w:t>
      </w:r>
      <w:r w:rsidR="00FE48C4">
        <w:rPr>
          <w:rFonts w:ascii="Roboto Condensed" w:hAnsi="Roboto Condensed"/>
        </w:rPr>
        <w:t xml:space="preserve">lub </w:t>
      </w:r>
      <w:r w:rsidRPr="007E493F">
        <w:rPr>
          <w:rFonts w:ascii="Roboto Condensed" w:hAnsi="Roboto Condensed"/>
          <w:b/>
          <w:bCs/>
        </w:rPr>
        <w:t>opaski</w:t>
      </w:r>
      <w:r w:rsidR="00D1600D">
        <w:rPr>
          <w:rFonts w:ascii="Roboto Condensed" w:hAnsi="Roboto Condensed"/>
          <w:b/>
          <w:bCs/>
        </w:rPr>
        <w:t xml:space="preserve"> sportowej</w:t>
      </w:r>
      <w:r w:rsidRPr="007E493F">
        <w:rPr>
          <w:rFonts w:ascii="Roboto Condensed" w:hAnsi="Roboto Condensed"/>
          <w:b/>
          <w:bCs/>
        </w:rPr>
        <w:t xml:space="preserve"> Xiaomi Mi Smart Band 5</w:t>
      </w:r>
      <w:r>
        <w:rPr>
          <w:rFonts w:ascii="Roboto Condensed" w:hAnsi="Roboto Condensed"/>
        </w:rPr>
        <w:t xml:space="preserve"> umożliwiającej mierzenie codziennej aktywności fizycznej</w:t>
      </w:r>
      <w:r w:rsidR="006C274D">
        <w:rPr>
          <w:rFonts w:ascii="Roboto Condensed" w:hAnsi="Roboto Condensed"/>
        </w:rPr>
        <w:t xml:space="preserve"> czy snu</w:t>
      </w:r>
      <w:r>
        <w:rPr>
          <w:rFonts w:ascii="Roboto Condensed" w:hAnsi="Roboto Condensed"/>
        </w:rPr>
        <w:t>.</w:t>
      </w:r>
      <w:r w:rsidR="00B15315">
        <w:rPr>
          <w:rFonts w:ascii="Roboto Condensed" w:hAnsi="Roboto Condensed"/>
        </w:rPr>
        <w:t xml:space="preserve"> Do </w:t>
      </w:r>
      <w:r w:rsidR="00B94105">
        <w:rPr>
          <w:rFonts w:ascii="Roboto Condensed" w:hAnsi="Roboto Condensed"/>
        </w:rPr>
        <w:t xml:space="preserve">ofert operator szczególnie poleca smartfony </w:t>
      </w:r>
      <w:r w:rsidR="00B94105">
        <w:rPr>
          <w:rFonts w:ascii="Roboto Condensed" w:hAnsi="Roboto Condensed"/>
          <w:b/>
          <w:bCs/>
        </w:rPr>
        <w:t xml:space="preserve">vivo Y21s </w:t>
      </w:r>
      <w:r w:rsidR="00B94105">
        <w:rPr>
          <w:rFonts w:ascii="Roboto Condensed" w:hAnsi="Roboto Condensed"/>
        </w:rPr>
        <w:t>oraz </w:t>
      </w:r>
      <w:r w:rsidR="00B94105">
        <w:rPr>
          <w:rFonts w:ascii="Roboto Condensed" w:hAnsi="Roboto Condensed"/>
          <w:b/>
          <w:bCs/>
        </w:rPr>
        <w:t>Motorola moto e40</w:t>
      </w:r>
      <w:r w:rsidR="00B94105">
        <w:rPr>
          <w:rFonts w:ascii="Roboto Condensed" w:hAnsi="Roboto Condensed"/>
        </w:rPr>
        <w:t>.</w:t>
      </w:r>
    </w:p>
    <w:p w14:paraId="3B71400C" w14:textId="36E8F4BB" w:rsidR="00B025B5" w:rsidRDefault="000D6BBA" w:rsidP="00C52B6F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lastRenderedPageBreak/>
        <w:t xml:space="preserve">W wybranych taryfach </w:t>
      </w:r>
      <w:r w:rsidR="003D53C0">
        <w:rPr>
          <w:rFonts w:ascii="Roboto Condensed" w:hAnsi="Roboto Condensed"/>
        </w:rPr>
        <w:t>Junior</w:t>
      </w:r>
      <w:r>
        <w:rPr>
          <w:rFonts w:ascii="Roboto Condensed" w:hAnsi="Roboto Condensed"/>
        </w:rPr>
        <w:t xml:space="preserve"> BOX oraz MIX dostępny jest także specjalny pakiet </w:t>
      </w:r>
      <w:r w:rsidRPr="000D6BBA">
        <w:rPr>
          <w:rFonts w:ascii="Roboto Condensed" w:hAnsi="Roboto Condensed"/>
          <w:b/>
          <w:bCs/>
        </w:rPr>
        <w:t>100 GB</w:t>
      </w:r>
      <w:r>
        <w:rPr>
          <w:rFonts w:ascii="Roboto Condensed" w:hAnsi="Roboto Condensed"/>
        </w:rPr>
        <w:t xml:space="preserve"> do wykorzystania na social media (YouTube, TikTok, Instagram, Messenger, Facebook i</w:t>
      </w:r>
      <w:r w:rsidR="00414122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>inne) przez 90 dni od aktywacji.</w:t>
      </w:r>
      <w:r w:rsidR="00B025B5" w:rsidRPr="00B025B5">
        <w:rPr>
          <w:rFonts w:ascii="Roboto Condensed" w:hAnsi="Roboto Condensed"/>
        </w:rPr>
        <w:t xml:space="preserve"> </w:t>
      </w:r>
      <w:r w:rsidR="00B025B5">
        <w:rPr>
          <w:rFonts w:ascii="Roboto Condensed" w:hAnsi="Roboto Condensed"/>
        </w:rPr>
        <w:t>Dzięki temu przez 3 miesiące (w tym okres całych świąt) klienci mogą surfować po aplikacjach i dzielić się online swoimi przeżyciami z bliskimi bez obaw o brakującą paczkę danych.</w:t>
      </w:r>
    </w:p>
    <w:p w14:paraId="130A3E29" w14:textId="0A6AE932" w:rsidR="005917A2" w:rsidRDefault="005917A2" w:rsidP="00C52B6F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W ofercie </w:t>
      </w:r>
      <w:r w:rsidR="003D53C0">
        <w:rPr>
          <w:rFonts w:ascii="Roboto Condensed" w:hAnsi="Roboto Condensed"/>
        </w:rPr>
        <w:t>Junior</w:t>
      </w:r>
      <w:r>
        <w:rPr>
          <w:rFonts w:ascii="Roboto Condensed" w:hAnsi="Roboto Condensed"/>
        </w:rPr>
        <w:t xml:space="preserve"> BOX </w:t>
      </w:r>
      <w:r w:rsidR="002F24EB">
        <w:rPr>
          <w:rFonts w:ascii="Roboto Condensed" w:hAnsi="Roboto Condensed"/>
        </w:rPr>
        <w:t xml:space="preserve">dzieci </w:t>
      </w:r>
      <w:r>
        <w:rPr>
          <w:rFonts w:ascii="Roboto Condensed" w:hAnsi="Roboto Condensed"/>
        </w:rPr>
        <w:t xml:space="preserve">otrzymują również dostęp do wyjątkowej platformy </w:t>
      </w:r>
      <w:r w:rsidRPr="002F24EB">
        <w:rPr>
          <w:rFonts w:ascii="Roboto Condensed" w:hAnsi="Roboto Condensed"/>
          <w:b/>
          <w:bCs/>
        </w:rPr>
        <w:t>Akademia Team Play</w:t>
      </w:r>
      <w:r>
        <w:rPr>
          <w:rFonts w:ascii="Roboto Condensed" w:hAnsi="Roboto Condensed"/>
        </w:rPr>
        <w:t>, w</w:t>
      </w:r>
      <w:r w:rsidR="00B025B5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 xml:space="preserve">której </w:t>
      </w:r>
      <w:r w:rsidR="0020447F">
        <w:rPr>
          <w:rFonts w:ascii="Roboto Condensed" w:hAnsi="Roboto Condensed"/>
        </w:rPr>
        <w:t xml:space="preserve">można znaleźć </w:t>
      </w:r>
      <w:r w:rsidR="0020447F" w:rsidRPr="0020447F">
        <w:rPr>
          <w:rFonts w:ascii="Roboto Condensed" w:hAnsi="Roboto Condensed"/>
        </w:rPr>
        <w:t xml:space="preserve">stworzone przez znanych i lubianych youtuberów interesujące i rozwijające kreatywność materiały </w:t>
      </w:r>
      <w:r w:rsidR="0020447F">
        <w:rPr>
          <w:rFonts w:ascii="Roboto Condensed" w:hAnsi="Roboto Condensed"/>
        </w:rPr>
        <w:t>w</w:t>
      </w:r>
      <w:r w:rsidR="0020447F" w:rsidRPr="0020447F">
        <w:rPr>
          <w:rFonts w:ascii="Roboto Condensed" w:hAnsi="Roboto Condensed"/>
        </w:rPr>
        <w:t>ideo o charakterze edukacyjno-rozrywkowym.</w:t>
      </w:r>
    </w:p>
    <w:p w14:paraId="2438E25A" w14:textId="0F3899A7" w:rsidR="00C86575" w:rsidRPr="006F683C" w:rsidRDefault="0007091F" w:rsidP="00C52B6F">
      <w:pPr>
        <w:jc w:val="both"/>
        <w:rPr>
          <w:rFonts w:ascii="Roboto Condensed" w:hAnsi="Roboto Condensed"/>
          <w:b/>
          <w:bCs/>
        </w:rPr>
      </w:pPr>
      <w:r w:rsidRPr="006F683C">
        <w:rPr>
          <w:rFonts w:ascii="Roboto Condensed" w:hAnsi="Roboto Condensed"/>
          <w:b/>
          <w:bCs/>
        </w:rPr>
        <w:t>Dwa</w:t>
      </w:r>
      <w:r w:rsidR="0003043B" w:rsidRPr="006F683C">
        <w:rPr>
          <w:rFonts w:ascii="Roboto Condensed" w:hAnsi="Roboto Condensed"/>
          <w:b/>
          <w:bCs/>
        </w:rPr>
        <w:t xml:space="preserve"> razy więcej danych </w:t>
      </w:r>
      <w:r w:rsidRPr="006F683C">
        <w:rPr>
          <w:rFonts w:ascii="Roboto Condensed" w:hAnsi="Roboto Condensed"/>
          <w:b/>
          <w:bCs/>
        </w:rPr>
        <w:t>w ofercie internetu bezprzewodowego</w:t>
      </w:r>
    </w:p>
    <w:p w14:paraId="67004BB6" w14:textId="42B27CC1" w:rsidR="00C86575" w:rsidRDefault="006B6E7F" w:rsidP="00C52B6F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Play przygotował t</w:t>
      </w:r>
      <w:r w:rsidR="0007753D">
        <w:rPr>
          <w:rFonts w:ascii="Roboto Condensed" w:hAnsi="Roboto Condensed"/>
        </w:rPr>
        <w:t>akże</w:t>
      </w:r>
      <w:r>
        <w:rPr>
          <w:rFonts w:ascii="Roboto Condensed" w:hAnsi="Roboto Condensed"/>
        </w:rPr>
        <w:t xml:space="preserve"> promocję dla osób </w:t>
      </w:r>
      <w:r w:rsidR="00654DF4">
        <w:rPr>
          <w:rFonts w:ascii="Roboto Condensed" w:hAnsi="Roboto Condensed"/>
        </w:rPr>
        <w:t>wybierających internet bezprzewodowy z</w:t>
      </w:r>
      <w:r w:rsidR="00F645D6">
        <w:rPr>
          <w:rFonts w:ascii="Roboto Condensed" w:hAnsi="Roboto Condensed"/>
        </w:rPr>
        <w:t> </w:t>
      </w:r>
      <w:r w:rsidR="00654DF4">
        <w:rPr>
          <w:rFonts w:ascii="Roboto Condensed" w:hAnsi="Roboto Condensed"/>
        </w:rPr>
        <w:t xml:space="preserve">urządzeniem. W ofercie za 50 zł miesięcznie zamiast standardowych 100 GB proponuje aż </w:t>
      </w:r>
      <w:r w:rsidR="00654DF4" w:rsidRPr="006F683C">
        <w:rPr>
          <w:rFonts w:ascii="Roboto Condensed" w:hAnsi="Roboto Condensed"/>
          <w:b/>
          <w:bCs/>
        </w:rPr>
        <w:t>200 GB</w:t>
      </w:r>
      <w:r w:rsidR="00654DF4">
        <w:rPr>
          <w:rFonts w:ascii="Roboto Condensed" w:hAnsi="Roboto Condensed"/>
        </w:rPr>
        <w:t xml:space="preserve"> szybkiego internetu</w:t>
      </w:r>
      <w:r w:rsidR="006F683C">
        <w:rPr>
          <w:rFonts w:ascii="Roboto Condensed" w:hAnsi="Roboto Condensed"/>
        </w:rPr>
        <w:t xml:space="preserve"> oraz przenośny router Wi-Fi za </w:t>
      </w:r>
      <w:r w:rsidR="006B7ED4">
        <w:rPr>
          <w:rFonts w:ascii="Roboto Condensed" w:hAnsi="Roboto Condensed"/>
        </w:rPr>
        <w:t>9</w:t>
      </w:r>
      <w:r w:rsidR="006F683C">
        <w:rPr>
          <w:rFonts w:ascii="Roboto Condensed" w:hAnsi="Roboto Condensed"/>
        </w:rPr>
        <w:t xml:space="preserve"> zł na start.</w:t>
      </w:r>
      <w:r w:rsidR="0086791C">
        <w:rPr>
          <w:rFonts w:ascii="Roboto Condensed" w:hAnsi="Roboto Condensed"/>
        </w:rPr>
        <w:t xml:space="preserve"> Tę ofertę można zakupić wyłącznie online, na </w:t>
      </w:r>
      <w:hyperlink r:id="rId8" w:history="1">
        <w:r w:rsidR="0086791C" w:rsidRPr="004B3E0C">
          <w:rPr>
            <w:rStyle w:val="Hipercze"/>
            <w:rFonts w:ascii="Roboto Condensed" w:hAnsi="Roboto Condensed"/>
          </w:rPr>
          <w:t>stronie operatora</w:t>
        </w:r>
      </w:hyperlink>
      <w:r w:rsidR="0086791C">
        <w:rPr>
          <w:rFonts w:ascii="Roboto Condensed" w:hAnsi="Roboto Condensed"/>
        </w:rPr>
        <w:t>.</w:t>
      </w:r>
    </w:p>
    <w:p w14:paraId="50EC4912" w14:textId="3DF03E1D" w:rsidR="00A316DF" w:rsidRPr="00BD3BC0" w:rsidRDefault="00A316DF" w:rsidP="00C52B6F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Więcej informacji na temat obecnej oferty świątecznej w Play dostępne jest na stronie</w:t>
      </w:r>
      <w:r w:rsidR="007A39EC">
        <w:rPr>
          <w:rFonts w:ascii="Roboto Condensed" w:hAnsi="Roboto Condensed"/>
        </w:rPr>
        <w:t xml:space="preserve"> </w:t>
      </w:r>
      <w:hyperlink r:id="rId9" w:history="1">
        <w:r w:rsidR="007A39EC" w:rsidRPr="001E1D3D">
          <w:rPr>
            <w:rStyle w:val="Hipercze"/>
            <w:rFonts w:ascii="Roboto Condensed" w:hAnsi="Roboto Condensed"/>
          </w:rPr>
          <w:t>www.play.pl</w:t>
        </w:r>
      </w:hyperlink>
      <w:r w:rsidR="001E1D3D">
        <w:rPr>
          <w:rFonts w:ascii="Roboto Condensed" w:hAnsi="Roboto Condensed"/>
        </w:rPr>
        <w:t>.</w:t>
      </w:r>
    </w:p>
    <w:sectPr w:rsidR="00A316DF" w:rsidRPr="00BD3BC0" w:rsidSect="003D53C0">
      <w:headerReference w:type="default" r:id="rId10"/>
      <w:footerReference w:type="default" r:id="rId11"/>
      <w:pgSz w:w="11906" w:h="16838"/>
      <w:pgMar w:top="1843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2A3E44" w14:textId="77777777" w:rsidR="005C1ACE" w:rsidRDefault="005C1ACE" w:rsidP="00874D4E">
      <w:pPr>
        <w:spacing w:after="0" w:line="240" w:lineRule="auto"/>
      </w:pPr>
      <w:r>
        <w:separator/>
      </w:r>
    </w:p>
  </w:endnote>
  <w:endnote w:type="continuationSeparator" w:id="0">
    <w:p w14:paraId="0B2498C6" w14:textId="77777777" w:rsidR="005C1ACE" w:rsidRDefault="005C1ACE" w:rsidP="00874D4E">
      <w:pPr>
        <w:spacing w:after="0" w:line="240" w:lineRule="auto"/>
      </w:pPr>
      <w:r>
        <w:continuationSeparator/>
      </w:r>
    </w:p>
  </w:endnote>
  <w:endnote w:type="continuationNotice" w:id="1">
    <w:p w14:paraId="71574DE3" w14:textId="77777777" w:rsidR="005C1ACE" w:rsidRDefault="005C1A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 Condensed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CD2E1A" w14:textId="343646C8" w:rsidR="00731CAC" w:rsidRDefault="00731CAC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214646B7" wp14:editId="01AA55FE">
              <wp:simplePos x="0" y="0"/>
              <wp:positionH relativeFrom="page">
                <wp:posOffset>0</wp:posOffset>
              </wp:positionH>
              <wp:positionV relativeFrom="page">
                <wp:posOffset>10228580</wp:posOffset>
              </wp:positionV>
              <wp:extent cx="7560310" cy="273050"/>
              <wp:effectExtent l="0" t="0" r="0" b="12700"/>
              <wp:wrapNone/>
              <wp:docPr id="6" name="MSIPCMcd054dc08139f2fed0679654" descr="{&quot;HashCode&quot;:-40031334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C27E301" w14:textId="56A6F427" w:rsidR="00731CAC" w:rsidRPr="00B025B5" w:rsidRDefault="00731CAC" w:rsidP="00B025B5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4646B7" id="_x0000_t202" coordsize="21600,21600" o:spt="202" path="m,l,21600r21600,l21600,xe">
              <v:stroke joinstyle="miter"/>
              <v:path gradientshapeok="t" o:connecttype="rect"/>
            </v:shapetype>
            <v:shape id="MSIPCMcd054dc08139f2fed0679654" o:spid="_x0000_s1026" type="#_x0000_t202" alt="{&quot;HashCode&quot;:-400313340,&quot;Height&quot;:841.0,&quot;Width&quot;:595.0,&quot;Placement&quot;:&quot;Footer&quot;,&quot;Index&quot;:&quot;Primary&quot;,&quot;Section&quot;:1,&quot;Top&quot;:0.0,&quot;Left&quot;:0.0}" style="position:absolute;margin-left:0;margin-top:805.4pt;width:595.3pt;height:21.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" o:allowincell="f" filled="f" stroked="f" strokeweight=".5pt">
              <v:textbox inset="20pt,0,,0">
                <w:txbxContent>
                  <w:p w14:paraId="6C27E301" w14:textId="56A6F427" w:rsidR="00731CAC" w:rsidRPr="00B025B5" w:rsidRDefault="00731CAC" w:rsidP="00B025B5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3306C2" w14:textId="77777777" w:rsidR="005C1ACE" w:rsidRDefault="005C1ACE" w:rsidP="00874D4E">
      <w:pPr>
        <w:spacing w:after="0" w:line="240" w:lineRule="auto"/>
      </w:pPr>
      <w:r>
        <w:separator/>
      </w:r>
    </w:p>
  </w:footnote>
  <w:footnote w:type="continuationSeparator" w:id="0">
    <w:p w14:paraId="2CDD778A" w14:textId="77777777" w:rsidR="005C1ACE" w:rsidRDefault="005C1ACE" w:rsidP="00874D4E">
      <w:pPr>
        <w:spacing w:after="0" w:line="240" w:lineRule="auto"/>
      </w:pPr>
      <w:r>
        <w:continuationSeparator/>
      </w:r>
    </w:p>
  </w:footnote>
  <w:footnote w:type="continuationNotice" w:id="1">
    <w:p w14:paraId="7308290F" w14:textId="77777777" w:rsidR="005C1ACE" w:rsidRDefault="005C1A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917E9F" w14:textId="67D7A730" w:rsidR="00874D4E" w:rsidRPr="00874D4E" w:rsidRDefault="00874D4E" w:rsidP="00874D4E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735D7EB" wp14:editId="45EC2447">
          <wp:simplePos x="0" y="0"/>
          <wp:positionH relativeFrom="page">
            <wp:align>right</wp:align>
          </wp:positionH>
          <wp:positionV relativeFrom="paragraph">
            <wp:posOffset>99818</wp:posOffset>
          </wp:positionV>
          <wp:extent cx="2559225" cy="411022"/>
          <wp:effectExtent l="0" t="0" r="0" b="8255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9225" cy="4110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B7113"/>
    <w:multiLevelType w:val="hybridMultilevel"/>
    <w:tmpl w:val="6AD858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326162"/>
    <w:multiLevelType w:val="hybridMultilevel"/>
    <w:tmpl w:val="6DD045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rcwNjA0MTMxMDFQ0lEKTi0uzszPAykwNKsFANivT/ktAAAA"/>
  </w:docVars>
  <w:rsids>
    <w:rsidRoot w:val="00874D4E"/>
    <w:rsid w:val="000024E9"/>
    <w:rsid w:val="000050BF"/>
    <w:rsid w:val="00012E5F"/>
    <w:rsid w:val="00013022"/>
    <w:rsid w:val="0001546D"/>
    <w:rsid w:val="000202B8"/>
    <w:rsid w:val="00023BD3"/>
    <w:rsid w:val="0002704A"/>
    <w:rsid w:val="0003043B"/>
    <w:rsid w:val="0003174A"/>
    <w:rsid w:val="00032C32"/>
    <w:rsid w:val="000368F0"/>
    <w:rsid w:val="00037A03"/>
    <w:rsid w:val="000421C6"/>
    <w:rsid w:val="000479BA"/>
    <w:rsid w:val="0005377D"/>
    <w:rsid w:val="000546C6"/>
    <w:rsid w:val="00066842"/>
    <w:rsid w:val="0007091F"/>
    <w:rsid w:val="00072179"/>
    <w:rsid w:val="00072D8C"/>
    <w:rsid w:val="0007753D"/>
    <w:rsid w:val="00085461"/>
    <w:rsid w:val="00093DF7"/>
    <w:rsid w:val="00094778"/>
    <w:rsid w:val="00097B51"/>
    <w:rsid w:val="000A55AB"/>
    <w:rsid w:val="000A58EF"/>
    <w:rsid w:val="000B1A98"/>
    <w:rsid w:val="000B33BA"/>
    <w:rsid w:val="000B42F6"/>
    <w:rsid w:val="000C0A3C"/>
    <w:rsid w:val="000C4028"/>
    <w:rsid w:val="000C4F42"/>
    <w:rsid w:val="000D121C"/>
    <w:rsid w:val="000D22A1"/>
    <w:rsid w:val="000D6BBA"/>
    <w:rsid w:val="000E49C2"/>
    <w:rsid w:val="0010102D"/>
    <w:rsid w:val="001014CB"/>
    <w:rsid w:val="00113235"/>
    <w:rsid w:val="0011400E"/>
    <w:rsid w:val="00117B2B"/>
    <w:rsid w:val="00124CD7"/>
    <w:rsid w:val="001268D7"/>
    <w:rsid w:val="00126D19"/>
    <w:rsid w:val="0012794E"/>
    <w:rsid w:val="001314EA"/>
    <w:rsid w:val="001358D9"/>
    <w:rsid w:val="001369A7"/>
    <w:rsid w:val="00137BBD"/>
    <w:rsid w:val="00140921"/>
    <w:rsid w:val="001432F5"/>
    <w:rsid w:val="0014455E"/>
    <w:rsid w:val="00151929"/>
    <w:rsid w:val="00161DA1"/>
    <w:rsid w:val="00162ED7"/>
    <w:rsid w:val="00166529"/>
    <w:rsid w:val="00172D8B"/>
    <w:rsid w:val="0017416E"/>
    <w:rsid w:val="00184953"/>
    <w:rsid w:val="00184C72"/>
    <w:rsid w:val="00184F63"/>
    <w:rsid w:val="00186BAD"/>
    <w:rsid w:val="00186F55"/>
    <w:rsid w:val="001A2CB1"/>
    <w:rsid w:val="001A2EF5"/>
    <w:rsid w:val="001B249B"/>
    <w:rsid w:val="001B378E"/>
    <w:rsid w:val="001B7D6E"/>
    <w:rsid w:val="001C016C"/>
    <w:rsid w:val="001C1463"/>
    <w:rsid w:val="001C2A30"/>
    <w:rsid w:val="001C4DDB"/>
    <w:rsid w:val="001D6C9B"/>
    <w:rsid w:val="001D734D"/>
    <w:rsid w:val="001D7FDA"/>
    <w:rsid w:val="001E1D3D"/>
    <w:rsid w:val="001E60CB"/>
    <w:rsid w:val="001F4CAA"/>
    <w:rsid w:val="0020081F"/>
    <w:rsid w:val="0020229E"/>
    <w:rsid w:val="00203A2A"/>
    <w:rsid w:val="0020447F"/>
    <w:rsid w:val="00206013"/>
    <w:rsid w:val="00211B0E"/>
    <w:rsid w:val="00213E85"/>
    <w:rsid w:val="0021565B"/>
    <w:rsid w:val="002164EF"/>
    <w:rsid w:val="00217701"/>
    <w:rsid w:val="00217DD3"/>
    <w:rsid w:val="00221362"/>
    <w:rsid w:val="00226F38"/>
    <w:rsid w:val="00237202"/>
    <w:rsid w:val="00237BF1"/>
    <w:rsid w:val="00243C3D"/>
    <w:rsid w:val="00247997"/>
    <w:rsid w:val="0025041C"/>
    <w:rsid w:val="0025525C"/>
    <w:rsid w:val="002601E6"/>
    <w:rsid w:val="002634B8"/>
    <w:rsid w:val="00265541"/>
    <w:rsid w:val="00270F53"/>
    <w:rsid w:val="002736F3"/>
    <w:rsid w:val="002879CC"/>
    <w:rsid w:val="00291FBB"/>
    <w:rsid w:val="0029310C"/>
    <w:rsid w:val="00293971"/>
    <w:rsid w:val="00295B46"/>
    <w:rsid w:val="002A1443"/>
    <w:rsid w:val="002A22D4"/>
    <w:rsid w:val="002A53BA"/>
    <w:rsid w:val="002A54F7"/>
    <w:rsid w:val="002B0F71"/>
    <w:rsid w:val="002C263A"/>
    <w:rsid w:val="002D0131"/>
    <w:rsid w:val="002D355C"/>
    <w:rsid w:val="002F24EB"/>
    <w:rsid w:val="002F3C84"/>
    <w:rsid w:val="002F503A"/>
    <w:rsid w:val="0030175F"/>
    <w:rsid w:val="00303DBC"/>
    <w:rsid w:val="00304683"/>
    <w:rsid w:val="0032459B"/>
    <w:rsid w:val="003273FE"/>
    <w:rsid w:val="00327505"/>
    <w:rsid w:val="00327F97"/>
    <w:rsid w:val="003464DD"/>
    <w:rsid w:val="0036095D"/>
    <w:rsid w:val="00360C71"/>
    <w:rsid w:val="00362A25"/>
    <w:rsid w:val="0036446C"/>
    <w:rsid w:val="00364E21"/>
    <w:rsid w:val="00367609"/>
    <w:rsid w:val="0037191C"/>
    <w:rsid w:val="00391130"/>
    <w:rsid w:val="00391B80"/>
    <w:rsid w:val="00395628"/>
    <w:rsid w:val="003A43BB"/>
    <w:rsid w:val="003A4453"/>
    <w:rsid w:val="003A4DB2"/>
    <w:rsid w:val="003B25C0"/>
    <w:rsid w:val="003C1F34"/>
    <w:rsid w:val="003D03FB"/>
    <w:rsid w:val="003D3F50"/>
    <w:rsid w:val="003D53C0"/>
    <w:rsid w:val="003D7271"/>
    <w:rsid w:val="003F06A5"/>
    <w:rsid w:val="003F2F78"/>
    <w:rsid w:val="004140B3"/>
    <w:rsid w:val="00414122"/>
    <w:rsid w:val="00414824"/>
    <w:rsid w:val="00421171"/>
    <w:rsid w:val="0042167D"/>
    <w:rsid w:val="004270AF"/>
    <w:rsid w:val="00435F70"/>
    <w:rsid w:val="00446325"/>
    <w:rsid w:val="00455BDD"/>
    <w:rsid w:val="00456A07"/>
    <w:rsid w:val="00473333"/>
    <w:rsid w:val="00484B5A"/>
    <w:rsid w:val="004922E6"/>
    <w:rsid w:val="004939ED"/>
    <w:rsid w:val="004943F0"/>
    <w:rsid w:val="00495123"/>
    <w:rsid w:val="004966DF"/>
    <w:rsid w:val="004A15C9"/>
    <w:rsid w:val="004A433A"/>
    <w:rsid w:val="004B29F0"/>
    <w:rsid w:val="004B3E0C"/>
    <w:rsid w:val="004B58A1"/>
    <w:rsid w:val="004C0E61"/>
    <w:rsid w:val="004C25DA"/>
    <w:rsid w:val="004C350B"/>
    <w:rsid w:val="004D140E"/>
    <w:rsid w:val="004D2EE4"/>
    <w:rsid w:val="004D6A97"/>
    <w:rsid w:val="004F1F46"/>
    <w:rsid w:val="004F1FD9"/>
    <w:rsid w:val="004F775A"/>
    <w:rsid w:val="00500E9C"/>
    <w:rsid w:val="00505202"/>
    <w:rsid w:val="005100CB"/>
    <w:rsid w:val="00510B53"/>
    <w:rsid w:val="005132D0"/>
    <w:rsid w:val="00520D5F"/>
    <w:rsid w:val="00536C7A"/>
    <w:rsid w:val="00542D7F"/>
    <w:rsid w:val="00543999"/>
    <w:rsid w:val="00547056"/>
    <w:rsid w:val="0055478D"/>
    <w:rsid w:val="00554949"/>
    <w:rsid w:val="00556DE0"/>
    <w:rsid w:val="005575F3"/>
    <w:rsid w:val="00560C98"/>
    <w:rsid w:val="005730FD"/>
    <w:rsid w:val="005872D9"/>
    <w:rsid w:val="0059108A"/>
    <w:rsid w:val="005917A2"/>
    <w:rsid w:val="005944EF"/>
    <w:rsid w:val="005950B5"/>
    <w:rsid w:val="005A4B3C"/>
    <w:rsid w:val="005A61C9"/>
    <w:rsid w:val="005B2F51"/>
    <w:rsid w:val="005C1ACE"/>
    <w:rsid w:val="005C2832"/>
    <w:rsid w:val="005D2B05"/>
    <w:rsid w:val="005D793D"/>
    <w:rsid w:val="005F1EF8"/>
    <w:rsid w:val="005F4DF5"/>
    <w:rsid w:val="0060231C"/>
    <w:rsid w:val="00606FF8"/>
    <w:rsid w:val="006104CD"/>
    <w:rsid w:val="00611A7C"/>
    <w:rsid w:val="006223A7"/>
    <w:rsid w:val="006250B5"/>
    <w:rsid w:val="006254A3"/>
    <w:rsid w:val="0063648C"/>
    <w:rsid w:val="00641F39"/>
    <w:rsid w:val="006444D5"/>
    <w:rsid w:val="0065153B"/>
    <w:rsid w:val="0065228C"/>
    <w:rsid w:val="006527ED"/>
    <w:rsid w:val="00652962"/>
    <w:rsid w:val="00654DF4"/>
    <w:rsid w:val="00670893"/>
    <w:rsid w:val="006916DC"/>
    <w:rsid w:val="00691858"/>
    <w:rsid w:val="00697B67"/>
    <w:rsid w:val="006A19DC"/>
    <w:rsid w:val="006A470A"/>
    <w:rsid w:val="006B3DD6"/>
    <w:rsid w:val="006B6E7F"/>
    <w:rsid w:val="006B7ED4"/>
    <w:rsid w:val="006C274D"/>
    <w:rsid w:val="006C2829"/>
    <w:rsid w:val="006E0DDC"/>
    <w:rsid w:val="006E18F1"/>
    <w:rsid w:val="006E4032"/>
    <w:rsid w:val="006E7CCD"/>
    <w:rsid w:val="006F270E"/>
    <w:rsid w:val="006F683C"/>
    <w:rsid w:val="006F7AAF"/>
    <w:rsid w:val="006F7EFC"/>
    <w:rsid w:val="0070334C"/>
    <w:rsid w:val="00706153"/>
    <w:rsid w:val="0071648C"/>
    <w:rsid w:val="00716923"/>
    <w:rsid w:val="00717AE2"/>
    <w:rsid w:val="007217C1"/>
    <w:rsid w:val="0072393A"/>
    <w:rsid w:val="00725E21"/>
    <w:rsid w:val="00725F54"/>
    <w:rsid w:val="00731CAC"/>
    <w:rsid w:val="00740EA5"/>
    <w:rsid w:val="00741EC0"/>
    <w:rsid w:val="007511F2"/>
    <w:rsid w:val="00751E71"/>
    <w:rsid w:val="00753C9A"/>
    <w:rsid w:val="00757B09"/>
    <w:rsid w:val="00760F1C"/>
    <w:rsid w:val="00761ABE"/>
    <w:rsid w:val="007703E7"/>
    <w:rsid w:val="00770FBF"/>
    <w:rsid w:val="00773F4F"/>
    <w:rsid w:val="007761FE"/>
    <w:rsid w:val="007815BA"/>
    <w:rsid w:val="00781965"/>
    <w:rsid w:val="00783974"/>
    <w:rsid w:val="00784A74"/>
    <w:rsid w:val="00787546"/>
    <w:rsid w:val="007A126B"/>
    <w:rsid w:val="007A1290"/>
    <w:rsid w:val="007A39EC"/>
    <w:rsid w:val="007A63F3"/>
    <w:rsid w:val="007D2797"/>
    <w:rsid w:val="007E493F"/>
    <w:rsid w:val="007E5E42"/>
    <w:rsid w:val="007F0D82"/>
    <w:rsid w:val="007F1ADB"/>
    <w:rsid w:val="007F717E"/>
    <w:rsid w:val="008005BF"/>
    <w:rsid w:val="00803C77"/>
    <w:rsid w:val="00804595"/>
    <w:rsid w:val="008112CE"/>
    <w:rsid w:val="00820218"/>
    <w:rsid w:val="00833235"/>
    <w:rsid w:val="00833964"/>
    <w:rsid w:val="008364B7"/>
    <w:rsid w:val="00842B61"/>
    <w:rsid w:val="008441E2"/>
    <w:rsid w:val="00852CF1"/>
    <w:rsid w:val="008531EB"/>
    <w:rsid w:val="0085382F"/>
    <w:rsid w:val="0085775B"/>
    <w:rsid w:val="00857BC9"/>
    <w:rsid w:val="00860C86"/>
    <w:rsid w:val="0086791C"/>
    <w:rsid w:val="00874D4E"/>
    <w:rsid w:val="008A4463"/>
    <w:rsid w:val="008A7C6A"/>
    <w:rsid w:val="008B0DDB"/>
    <w:rsid w:val="008D32A9"/>
    <w:rsid w:val="008E21BC"/>
    <w:rsid w:val="008E5317"/>
    <w:rsid w:val="008F3B57"/>
    <w:rsid w:val="008F6C61"/>
    <w:rsid w:val="00903E40"/>
    <w:rsid w:val="0091195B"/>
    <w:rsid w:val="00912382"/>
    <w:rsid w:val="0092212C"/>
    <w:rsid w:val="0092357B"/>
    <w:rsid w:val="00946E51"/>
    <w:rsid w:val="009470FC"/>
    <w:rsid w:val="00950CAD"/>
    <w:rsid w:val="00953C96"/>
    <w:rsid w:val="0095440B"/>
    <w:rsid w:val="00955374"/>
    <w:rsid w:val="00967501"/>
    <w:rsid w:val="00970F40"/>
    <w:rsid w:val="00975032"/>
    <w:rsid w:val="00982D0F"/>
    <w:rsid w:val="00985C48"/>
    <w:rsid w:val="00990C62"/>
    <w:rsid w:val="009A4E45"/>
    <w:rsid w:val="009B0263"/>
    <w:rsid w:val="009B2562"/>
    <w:rsid w:val="009D0A6E"/>
    <w:rsid w:val="009D113E"/>
    <w:rsid w:val="009D128E"/>
    <w:rsid w:val="009D1662"/>
    <w:rsid w:val="009D5A6B"/>
    <w:rsid w:val="009E7CA7"/>
    <w:rsid w:val="009F58AF"/>
    <w:rsid w:val="00A01D9C"/>
    <w:rsid w:val="00A10403"/>
    <w:rsid w:val="00A107F4"/>
    <w:rsid w:val="00A11D41"/>
    <w:rsid w:val="00A20CE6"/>
    <w:rsid w:val="00A259A8"/>
    <w:rsid w:val="00A30631"/>
    <w:rsid w:val="00A316DF"/>
    <w:rsid w:val="00A31A17"/>
    <w:rsid w:val="00A337F5"/>
    <w:rsid w:val="00A33EF1"/>
    <w:rsid w:val="00A43493"/>
    <w:rsid w:val="00A4355F"/>
    <w:rsid w:val="00A46387"/>
    <w:rsid w:val="00A4642C"/>
    <w:rsid w:val="00A54310"/>
    <w:rsid w:val="00A6277F"/>
    <w:rsid w:val="00A64420"/>
    <w:rsid w:val="00A70C33"/>
    <w:rsid w:val="00A7617C"/>
    <w:rsid w:val="00A868D3"/>
    <w:rsid w:val="00A9739E"/>
    <w:rsid w:val="00AA19C1"/>
    <w:rsid w:val="00AA4055"/>
    <w:rsid w:val="00AB7C9F"/>
    <w:rsid w:val="00AB7E72"/>
    <w:rsid w:val="00AC7B1A"/>
    <w:rsid w:val="00AD08BA"/>
    <w:rsid w:val="00AD4AED"/>
    <w:rsid w:val="00AE7BF0"/>
    <w:rsid w:val="00AF26D8"/>
    <w:rsid w:val="00AF3EDA"/>
    <w:rsid w:val="00AF40B8"/>
    <w:rsid w:val="00AF47D5"/>
    <w:rsid w:val="00B025B5"/>
    <w:rsid w:val="00B0609A"/>
    <w:rsid w:val="00B067FB"/>
    <w:rsid w:val="00B15315"/>
    <w:rsid w:val="00B213EB"/>
    <w:rsid w:val="00B22BC7"/>
    <w:rsid w:val="00B24AD2"/>
    <w:rsid w:val="00B25AA6"/>
    <w:rsid w:val="00B26DB4"/>
    <w:rsid w:val="00B30E44"/>
    <w:rsid w:val="00B44AA8"/>
    <w:rsid w:val="00B465E9"/>
    <w:rsid w:val="00B530C3"/>
    <w:rsid w:val="00B5597D"/>
    <w:rsid w:val="00B6419E"/>
    <w:rsid w:val="00B716C5"/>
    <w:rsid w:val="00B84E8F"/>
    <w:rsid w:val="00B936E9"/>
    <w:rsid w:val="00B94105"/>
    <w:rsid w:val="00B972CF"/>
    <w:rsid w:val="00BA104C"/>
    <w:rsid w:val="00BA2B8C"/>
    <w:rsid w:val="00BA2F39"/>
    <w:rsid w:val="00BA608A"/>
    <w:rsid w:val="00BA79E5"/>
    <w:rsid w:val="00BA7B66"/>
    <w:rsid w:val="00BB1641"/>
    <w:rsid w:val="00BB7D5A"/>
    <w:rsid w:val="00BC68D6"/>
    <w:rsid w:val="00BD362A"/>
    <w:rsid w:val="00BD37D4"/>
    <w:rsid w:val="00BD3BC0"/>
    <w:rsid w:val="00BD5FEE"/>
    <w:rsid w:val="00BD75FF"/>
    <w:rsid w:val="00BD7C39"/>
    <w:rsid w:val="00BE00BC"/>
    <w:rsid w:val="00BE0E53"/>
    <w:rsid w:val="00BE572C"/>
    <w:rsid w:val="00C024DE"/>
    <w:rsid w:val="00C05D9A"/>
    <w:rsid w:val="00C06C84"/>
    <w:rsid w:val="00C10CF8"/>
    <w:rsid w:val="00C149EA"/>
    <w:rsid w:val="00C15FA9"/>
    <w:rsid w:val="00C20B38"/>
    <w:rsid w:val="00C303C1"/>
    <w:rsid w:val="00C34C95"/>
    <w:rsid w:val="00C46155"/>
    <w:rsid w:val="00C52B6F"/>
    <w:rsid w:val="00C846BA"/>
    <w:rsid w:val="00C86575"/>
    <w:rsid w:val="00C96F1A"/>
    <w:rsid w:val="00CA2C90"/>
    <w:rsid w:val="00CA2CB5"/>
    <w:rsid w:val="00CA443B"/>
    <w:rsid w:val="00CA465A"/>
    <w:rsid w:val="00CA5BF0"/>
    <w:rsid w:val="00CA6DC5"/>
    <w:rsid w:val="00CC2C26"/>
    <w:rsid w:val="00CC6720"/>
    <w:rsid w:val="00CD461E"/>
    <w:rsid w:val="00CD4A69"/>
    <w:rsid w:val="00CD5E2B"/>
    <w:rsid w:val="00CE1FE1"/>
    <w:rsid w:val="00CE37C3"/>
    <w:rsid w:val="00CE47C2"/>
    <w:rsid w:val="00CF3DCB"/>
    <w:rsid w:val="00CF7BBB"/>
    <w:rsid w:val="00D10C32"/>
    <w:rsid w:val="00D11193"/>
    <w:rsid w:val="00D11498"/>
    <w:rsid w:val="00D1600D"/>
    <w:rsid w:val="00D205D4"/>
    <w:rsid w:val="00D24106"/>
    <w:rsid w:val="00D24C72"/>
    <w:rsid w:val="00D27651"/>
    <w:rsid w:val="00D36BEC"/>
    <w:rsid w:val="00D400F2"/>
    <w:rsid w:val="00D45573"/>
    <w:rsid w:val="00D54146"/>
    <w:rsid w:val="00D54265"/>
    <w:rsid w:val="00D54F82"/>
    <w:rsid w:val="00D55CDE"/>
    <w:rsid w:val="00D613BB"/>
    <w:rsid w:val="00D61F43"/>
    <w:rsid w:val="00D62C44"/>
    <w:rsid w:val="00D65537"/>
    <w:rsid w:val="00D72B78"/>
    <w:rsid w:val="00D73AF2"/>
    <w:rsid w:val="00D76739"/>
    <w:rsid w:val="00D76A6A"/>
    <w:rsid w:val="00D77387"/>
    <w:rsid w:val="00D77660"/>
    <w:rsid w:val="00D80C75"/>
    <w:rsid w:val="00D843FE"/>
    <w:rsid w:val="00D91CC8"/>
    <w:rsid w:val="00D95FEA"/>
    <w:rsid w:val="00D96F9C"/>
    <w:rsid w:val="00DB1F48"/>
    <w:rsid w:val="00DB3B06"/>
    <w:rsid w:val="00DB74FD"/>
    <w:rsid w:val="00DD0771"/>
    <w:rsid w:val="00DD4588"/>
    <w:rsid w:val="00DD7648"/>
    <w:rsid w:val="00DF0CCF"/>
    <w:rsid w:val="00DF65A4"/>
    <w:rsid w:val="00E04284"/>
    <w:rsid w:val="00E255D3"/>
    <w:rsid w:val="00E312E7"/>
    <w:rsid w:val="00E44A50"/>
    <w:rsid w:val="00E45941"/>
    <w:rsid w:val="00E52B39"/>
    <w:rsid w:val="00E61FD1"/>
    <w:rsid w:val="00E710AC"/>
    <w:rsid w:val="00E74329"/>
    <w:rsid w:val="00E77EC3"/>
    <w:rsid w:val="00E81F50"/>
    <w:rsid w:val="00E860CF"/>
    <w:rsid w:val="00E86509"/>
    <w:rsid w:val="00E93B01"/>
    <w:rsid w:val="00E97C76"/>
    <w:rsid w:val="00EA505C"/>
    <w:rsid w:val="00EB2EEE"/>
    <w:rsid w:val="00EB62A4"/>
    <w:rsid w:val="00ED1D71"/>
    <w:rsid w:val="00ED290D"/>
    <w:rsid w:val="00ED3524"/>
    <w:rsid w:val="00ED4EB8"/>
    <w:rsid w:val="00EE315F"/>
    <w:rsid w:val="00EE44C4"/>
    <w:rsid w:val="00EE53FD"/>
    <w:rsid w:val="00EE5621"/>
    <w:rsid w:val="00F00008"/>
    <w:rsid w:val="00F00861"/>
    <w:rsid w:val="00F01A66"/>
    <w:rsid w:val="00F0537E"/>
    <w:rsid w:val="00F10A35"/>
    <w:rsid w:val="00F143F7"/>
    <w:rsid w:val="00F224E7"/>
    <w:rsid w:val="00F31C24"/>
    <w:rsid w:val="00F32E32"/>
    <w:rsid w:val="00F34299"/>
    <w:rsid w:val="00F374A4"/>
    <w:rsid w:val="00F47D57"/>
    <w:rsid w:val="00F52547"/>
    <w:rsid w:val="00F645D6"/>
    <w:rsid w:val="00F710E9"/>
    <w:rsid w:val="00F724E6"/>
    <w:rsid w:val="00F841AA"/>
    <w:rsid w:val="00F86293"/>
    <w:rsid w:val="00F96AA3"/>
    <w:rsid w:val="00FA28D2"/>
    <w:rsid w:val="00FA592A"/>
    <w:rsid w:val="00FA5C8E"/>
    <w:rsid w:val="00FB0605"/>
    <w:rsid w:val="00FB0A8E"/>
    <w:rsid w:val="00FB2750"/>
    <w:rsid w:val="00FB4AE2"/>
    <w:rsid w:val="00FC0D26"/>
    <w:rsid w:val="00FC3883"/>
    <w:rsid w:val="00FE48C4"/>
    <w:rsid w:val="00FE5521"/>
    <w:rsid w:val="00FE709E"/>
    <w:rsid w:val="00FF1C20"/>
    <w:rsid w:val="00FF5948"/>
    <w:rsid w:val="00FF5FCA"/>
    <w:rsid w:val="00FF7BFE"/>
    <w:rsid w:val="0161ED29"/>
    <w:rsid w:val="0181A14B"/>
    <w:rsid w:val="02190C4E"/>
    <w:rsid w:val="02CE94F9"/>
    <w:rsid w:val="037FEB83"/>
    <w:rsid w:val="03E79E0C"/>
    <w:rsid w:val="03E9F899"/>
    <w:rsid w:val="04B5BC99"/>
    <w:rsid w:val="054EE5B4"/>
    <w:rsid w:val="06DC0AF4"/>
    <w:rsid w:val="070949D2"/>
    <w:rsid w:val="07D679CE"/>
    <w:rsid w:val="09CE1D4F"/>
    <w:rsid w:val="0A492441"/>
    <w:rsid w:val="0A59074C"/>
    <w:rsid w:val="0B5387DA"/>
    <w:rsid w:val="0D919CA6"/>
    <w:rsid w:val="0F056767"/>
    <w:rsid w:val="0FF4874B"/>
    <w:rsid w:val="118B45FA"/>
    <w:rsid w:val="11E14E90"/>
    <w:rsid w:val="120102B2"/>
    <w:rsid w:val="1213BED6"/>
    <w:rsid w:val="142495E2"/>
    <w:rsid w:val="16A1B196"/>
    <w:rsid w:val="16A4B3CC"/>
    <w:rsid w:val="16D1B14E"/>
    <w:rsid w:val="18EB2708"/>
    <w:rsid w:val="199F4A2A"/>
    <w:rsid w:val="1AFC4589"/>
    <w:rsid w:val="1B172B0A"/>
    <w:rsid w:val="1BE6BEE1"/>
    <w:rsid w:val="1C7651ED"/>
    <w:rsid w:val="1CB8CB5C"/>
    <w:rsid w:val="1D15631A"/>
    <w:rsid w:val="1D474BC6"/>
    <w:rsid w:val="1D6F83EB"/>
    <w:rsid w:val="1DD106D3"/>
    <w:rsid w:val="1DFC8BC5"/>
    <w:rsid w:val="1E76CFA4"/>
    <w:rsid w:val="1E85FB3A"/>
    <w:rsid w:val="1EDE9826"/>
    <w:rsid w:val="1F7E1306"/>
    <w:rsid w:val="20A59FA1"/>
    <w:rsid w:val="20EBADC8"/>
    <w:rsid w:val="21B1FE10"/>
    <w:rsid w:val="21FB1949"/>
    <w:rsid w:val="2301DC6C"/>
    <w:rsid w:val="23839D6A"/>
    <w:rsid w:val="24BD1F1F"/>
    <w:rsid w:val="24D3B752"/>
    <w:rsid w:val="24F8FA1F"/>
    <w:rsid w:val="267168C9"/>
    <w:rsid w:val="2724E594"/>
    <w:rsid w:val="272C9936"/>
    <w:rsid w:val="27E498B6"/>
    <w:rsid w:val="28274C95"/>
    <w:rsid w:val="294B6709"/>
    <w:rsid w:val="2A2E20FB"/>
    <w:rsid w:val="2A8FA3E3"/>
    <w:rsid w:val="2B49849B"/>
    <w:rsid w:val="2C5CDD54"/>
    <w:rsid w:val="2C697AC7"/>
    <w:rsid w:val="2CD4D0B5"/>
    <w:rsid w:val="2D382CC3"/>
    <w:rsid w:val="2EB5461C"/>
    <w:rsid w:val="2EE91CB0"/>
    <w:rsid w:val="2F7649EC"/>
    <w:rsid w:val="2F888AA4"/>
    <w:rsid w:val="317CC1C2"/>
    <w:rsid w:val="31898663"/>
    <w:rsid w:val="31BF1F13"/>
    <w:rsid w:val="322DE0C2"/>
    <w:rsid w:val="32370E01"/>
    <w:rsid w:val="3237B1FE"/>
    <w:rsid w:val="32736076"/>
    <w:rsid w:val="32AA8FD9"/>
    <w:rsid w:val="333A62B9"/>
    <w:rsid w:val="34A77C42"/>
    <w:rsid w:val="34B9E842"/>
    <w:rsid w:val="363E980A"/>
    <w:rsid w:val="365B4849"/>
    <w:rsid w:val="3704B778"/>
    <w:rsid w:val="371988BC"/>
    <w:rsid w:val="3764E207"/>
    <w:rsid w:val="3776ABE9"/>
    <w:rsid w:val="39F9C119"/>
    <w:rsid w:val="3A278CDC"/>
    <w:rsid w:val="3A9A5FE4"/>
    <w:rsid w:val="3AB0D0A3"/>
    <w:rsid w:val="3B2E59D6"/>
    <w:rsid w:val="3D15D9B0"/>
    <w:rsid w:val="3D39C685"/>
    <w:rsid w:val="3D3D4194"/>
    <w:rsid w:val="3E1943E3"/>
    <w:rsid w:val="3E4BA8B3"/>
    <w:rsid w:val="3F102E04"/>
    <w:rsid w:val="3F796BA1"/>
    <w:rsid w:val="407CA303"/>
    <w:rsid w:val="409961CD"/>
    <w:rsid w:val="4202405F"/>
    <w:rsid w:val="42D0290D"/>
    <w:rsid w:val="42D4A387"/>
    <w:rsid w:val="4357301E"/>
    <w:rsid w:val="43D143A2"/>
    <w:rsid w:val="44D1B59D"/>
    <w:rsid w:val="4592488E"/>
    <w:rsid w:val="4592F20B"/>
    <w:rsid w:val="45C6FF7A"/>
    <w:rsid w:val="462C4253"/>
    <w:rsid w:val="46C0C765"/>
    <w:rsid w:val="4825CD59"/>
    <w:rsid w:val="48B44DC3"/>
    <w:rsid w:val="49CFB163"/>
    <w:rsid w:val="4AAD2AA4"/>
    <w:rsid w:val="4AEDB5FB"/>
    <w:rsid w:val="4D1AFDB1"/>
    <w:rsid w:val="4DA495D1"/>
    <w:rsid w:val="4DBB666A"/>
    <w:rsid w:val="4E157D7D"/>
    <w:rsid w:val="4E824D59"/>
    <w:rsid w:val="4F4A987C"/>
    <w:rsid w:val="52BE2C70"/>
    <w:rsid w:val="52D055AF"/>
    <w:rsid w:val="53399667"/>
    <w:rsid w:val="534F8A74"/>
    <w:rsid w:val="540DFDB8"/>
    <w:rsid w:val="5422CEFC"/>
    <w:rsid w:val="54E60E6E"/>
    <w:rsid w:val="557B9EAF"/>
    <w:rsid w:val="56419CCF"/>
    <w:rsid w:val="56EA1C06"/>
    <w:rsid w:val="575D006F"/>
    <w:rsid w:val="581E5B39"/>
    <w:rsid w:val="58C1BAB9"/>
    <w:rsid w:val="59BD6A37"/>
    <w:rsid w:val="59E5D52D"/>
    <w:rsid w:val="5AB919B5"/>
    <w:rsid w:val="5AE0888C"/>
    <w:rsid w:val="5AF79201"/>
    <w:rsid w:val="5D62F6BC"/>
    <w:rsid w:val="5E07531E"/>
    <w:rsid w:val="5E33B928"/>
    <w:rsid w:val="5F2E3A0B"/>
    <w:rsid w:val="5FF90D1F"/>
    <w:rsid w:val="6081EE84"/>
    <w:rsid w:val="60DCD980"/>
    <w:rsid w:val="6109E329"/>
    <w:rsid w:val="617A5BF4"/>
    <w:rsid w:val="619A29FB"/>
    <w:rsid w:val="621332D8"/>
    <w:rsid w:val="626285C0"/>
    <w:rsid w:val="62EB176D"/>
    <w:rsid w:val="637B55EC"/>
    <w:rsid w:val="63E52B07"/>
    <w:rsid w:val="647532E1"/>
    <w:rsid w:val="64B7D957"/>
    <w:rsid w:val="651AA5F7"/>
    <w:rsid w:val="66270C52"/>
    <w:rsid w:val="6678C372"/>
    <w:rsid w:val="67E2F9C2"/>
    <w:rsid w:val="68743075"/>
    <w:rsid w:val="69295584"/>
    <w:rsid w:val="6A3CCB9E"/>
    <w:rsid w:val="6A698335"/>
    <w:rsid w:val="6B474971"/>
    <w:rsid w:val="6CE7E9B3"/>
    <w:rsid w:val="6CF4C9E8"/>
    <w:rsid w:val="6D21C76A"/>
    <w:rsid w:val="6E25319D"/>
    <w:rsid w:val="6EF7BD48"/>
    <w:rsid w:val="6F4DD3B9"/>
    <w:rsid w:val="70A54F87"/>
    <w:rsid w:val="70C2D79F"/>
    <w:rsid w:val="73A98A24"/>
    <w:rsid w:val="73E0EDC2"/>
    <w:rsid w:val="73E50FA5"/>
    <w:rsid w:val="7439492D"/>
    <w:rsid w:val="75124396"/>
    <w:rsid w:val="7554570A"/>
    <w:rsid w:val="7593C797"/>
    <w:rsid w:val="786C01F5"/>
    <w:rsid w:val="78B5DF25"/>
    <w:rsid w:val="79F535BE"/>
    <w:rsid w:val="7A3A2CAD"/>
    <w:rsid w:val="7A948A41"/>
    <w:rsid w:val="7BCF0CA2"/>
    <w:rsid w:val="7BFD573E"/>
    <w:rsid w:val="7C6CA64D"/>
    <w:rsid w:val="7C9DA1C1"/>
    <w:rsid w:val="7D2BAA7D"/>
    <w:rsid w:val="7D85AE1E"/>
    <w:rsid w:val="7D988B25"/>
    <w:rsid w:val="7E913553"/>
    <w:rsid w:val="7EEE1C7F"/>
    <w:rsid w:val="7F1F3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5ADC85"/>
  <w15:chartTrackingRefBased/>
  <w15:docId w15:val="{1FD285AC-3B1E-4932-B442-F39271835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2552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74D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4D4E"/>
  </w:style>
  <w:style w:type="paragraph" w:styleId="Stopka">
    <w:name w:val="footer"/>
    <w:basedOn w:val="Normalny"/>
    <w:link w:val="StopkaZnak"/>
    <w:uiPriority w:val="99"/>
    <w:unhideWhenUsed/>
    <w:rsid w:val="00874D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4D4E"/>
  </w:style>
  <w:style w:type="paragraph" w:styleId="Akapitzlist">
    <w:name w:val="List Paragraph"/>
    <w:basedOn w:val="Normalny"/>
    <w:uiPriority w:val="34"/>
    <w:qFormat/>
    <w:rsid w:val="00874D4E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25525C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Hipercze">
    <w:name w:val="Hyperlink"/>
    <w:basedOn w:val="Domylnaczcionkaakapitu"/>
    <w:uiPriority w:val="99"/>
    <w:unhideWhenUsed/>
    <w:rsid w:val="0025525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5525C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4632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4632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4632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4632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4632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22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228C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985C48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paragraph" w:styleId="Poprawka">
    <w:name w:val="Revision"/>
    <w:hidden/>
    <w:uiPriority w:val="99"/>
    <w:semiHidden/>
    <w:rsid w:val="0010102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6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lay.pl/oferta/przejdz-do-play/play-internet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play.pl/oferta/play-internet/internet-domowy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play.pl/nowy/promocje/play-swiet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71</Words>
  <Characters>4026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erski, Krzysztof</dc:creator>
  <cp:keywords/>
  <dc:description/>
  <cp:lastModifiedBy>Agnieszka Platkowska</cp:lastModifiedBy>
  <cp:revision>6</cp:revision>
  <dcterms:created xsi:type="dcterms:W3CDTF">2021-11-05T10:21:00Z</dcterms:created>
  <dcterms:modified xsi:type="dcterms:W3CDTF">2021-11-05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11-04T11:47:37Z</vt:lpwstr>
  </property>
  <property fmtid="{D5CDD505-2E9C-101B-9397-08002B2CF9AE}" pid="4" name="MSIP_Label_ffedf4fd-fdc4-436f-a9e4-cb74c8d35f1c_Method">
    <vt:lpwstr>Privilege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e13e0d2c-86c8-498e-ae9d-b5d0f62cd12d</vt:lpwstr>
  </property>
  <property fmtid="{D5CDD505-2E9C-101B-9397-08002B2CF9AE}" pid="8" name="MSIP_Label_ffedf4fd-fdc4-436f-a9e4-cb74c8d35f1c_ContentBits">
    <vt:lpwstr>2</vt:lpwstr>
  </property>
</Properties>
</file>